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9EDDD3" w14:textId="2A355ACD" w:rsidR="0023097C" w:rsidRDefault="0023097C" w:rsidP="00575445">
      <w:pPr>
        <w:pStyle w:val="Heading1"/>
      </w:pPr>
      <w:r>
        <w:t>Estate Planning Examples:</w:t>
      </w:r>
    </w:p>
    <w:p w14:paraId="26021040" w14:textId="6C108C94" w:rsidR="00575445" w:rsidRDefault="00575445" w:rsidP="00575445">
      <w:pPr>
        <w:pStyle w:val="Heading2"/>
      </w:pPr>
      <w:r>
        <w:t>Options We’ll Show</w:t>
      </w:r>
    </w:p>
    <w:p w14:paraId="10E59865" w14:textId="305AF8AD" w:rsidR="00575445" w:rsidRDefault="00575445" w:rsidP="00E40605">
      <w:r>
        <w:t>How to</w:t>
      </w:r>
      <w:r w:rsidR="002E2033">
        <w:t xml:space="preserve"> Currently</w:t>
      </w:r>
      <w:r>
        <w:t>:</w:t>
      </w:r>
    </w:p>
    <w:p w14:paraId="1E23AC18" w14:textId="77777777" w:rsidR="00575445" w:rsidRDefault="00114710" w:rsidP="00575445">
      <w:pPr>
        <w:pStyle w:val="ListParagraph"/>
        <w:numPr>
          <w:ilvl w:val="0"/>
          <w:numId w:val="9"/>
        </w:numPr>
      </w:pPr>
      <w:r>
        <w:t>Add Date of birth to contact</w:t>
      </w:r>
    </w:p>
    <w:p w14:paraId="2EBFFE7D" w14:textId="77777777" w:rsidR="00575445" w:rsidRDefault="00575445" w:rsidP="00575445">
      <w:pPr>
        <w:pStyle w:val="ListParagraph"/>
        <w:numPr>
          <w:ilvl w:val="0"/>
          <w:numId w:val="9"/>
        </w:numPr>
      </w:pPr>
      <w:r>
        <w:t>Create and filter lists</w:t>
      </w:r>
      <w:r w:rsidR="00114710">
        <w:t xml:space="preserve"> </w:t>
      </w:r>
      <w:r>
        <w:t>(children)</w:t>
      </w:r>
    </w:p>
    <w:p w14:paraId="72768ED0" w14:textId="4125E037" w:rsidR="007E0874" w:rsidRDefault="00575445" w:rsidP="00575445">
      <w:pPr>
        <w:pStyle w:val="ListParagraph"/>
        <w:numPr>
          <w:ilvl w:val="0"/>
          <w:numId w:val="9"/>
        </w:numPr>
      </w:pPr>
      <w:r>
        <w:t>Create nested repeats (grandchildren)</w:t>
      </w:r>
    </w:p>
    <w:p w14:paraId="6517792B" w14:textId="11E19A03" w:rsidR="002E2033" w:rsidRDefault="002E2033" w:rsidP="00575445">
      <w:pPr>
        <w:pStyle w:val="ListParagraph"/>
        <w:numPr>
          <w:ilvl w:val="0"/>
          <w:numId w:val="9"/>
        </w:numPr>
      </w:pPr>
      <w:r>
        <w:t>Create a document showing addresses</w:t>
      </w:r>
    </w:p>
    <w:p w14:paraId="16DE2827" w14:textId="6AC4EA58" w:rsidR="002E2033" w:rsidRDefault="002E2033" w:rsidP="00575445">
      <w:pPr>
        <w:pStyle w:val="ListParagraph"/>
        <w:numPr>
          <w:ilvl w:val="0"/>
          <w:numId w:val="9"/>
        </w:numPr>
      </w:pPr>
      <w:r>
        <w:t xml:space="preserve">Create a related party – </w:t>
      </w:r>
      <w:proofErr w:type="spellStart"/>
      <w:r>
        <w:t>ie</w:t>
      </w:r>
      <w:proofErr w:type="spellEnd"/>
      <w:r>
        <w:t>, the spouse of a client</w:t>
      </w:r>
    </w:p>
    <w:p w14:paraId="5970D8C4" w14:textId="3CA2806E" w:rsidR="00566F4B" w:rsidRPr="002E2033" w:rsidRDefault="00566F4B" w:rsidP="00575445">
      <w:pPr>
        <w:pStyle w:val="BodyText0"/>
      </w:pPr>
      <w:r w:rsidRPr="002E2033">
        <w:t>To Come</w:t>
      </w:r>
      <w:r w:rsidR="002E2033">
        <w:t>:</w:t>
      </w:r>
    </w:p>
    <w:p w14:paraId="690CE1C3" w14:textId="51B26776" w:rsidR="00E40605" w:rsidRPr="002E2033" w:rsidRDefault="002E2033" w:rsidP="002E2033">
      <w:pPr>
        <w:pStyle w:val="BodyText0"/>
        <w:numPr>
          <w:ilvl w:val="0"/>
          <w:numId w:val="13"/>
        </w:numPr>
      </w:pPr>
      <w:r>
        <w:t xml:space="preserve">How to </w:t>
      </w:r>
      <w:r w:rsidR="00566F4B" w:rsidRPr="002E2033">
        <w:t>Produce multiple documents</w:t>
      </w:r>
    </w:p>
    <w:p w14:paraId="2B6453CC" w14:textId="5B695E62" w:rsidR="00566F4B" w:rsidRPr="002E2033" w:rsidRDefault="002E2033" w:rsidP="002E2033">
      <w:pPr>
        <w:pStyle w:val="BodyText0"/>
        <w:numPr>
          <w:ilvl w:val="0"/>
          <w:numId w:val="13"/>
        </w:numPr>
      </w:pPr>
      <w:r>
        <w:t>How to use d</w:t>
      </w:r>
      <w:r w:rsidR="00566F4B" w:rsidRPr="002E2033">
        <w:t xml:space="preserve">ynamic multiple select based on multiple starting point – client, spouse, children, other parties – </w:t>
      </w:r>
      <w:r>
        <w:t>to pull in information for various parties.</w:t>
      </w:r>
    </w:p>
    <w:p w14:paraId="10374BD0" w14:textId="4B974E61" w:rsidR="00566F4B" w:rsidRPr="00E40605" w:rsidRDefault="00566F4B" w:rsidP="002E2033">
      <w:pPr>
        <w:pStyle w:val="BodyText0"/>
        <w:numPr>
          <w:ilvl w:val="0"/>
          <w:numId w:val="13"/>
        </w:numPr>
      </w:pPr>
      <w:r w:rsidRPr="002E2033">
        <w:t>Produc</w:t>
      </w:r>
      <w:r w:rsidR="002E2033">
        <w:t>e</w:t>
      </w:r>
      <w:r w:rsidRPr="002E2033">
        <w:t xml:space="preserve"> 2 wills with one </w:t>
      </w:r>
      <w:r w:rsidR="002E2033">
        <w:t>set of entry data</w:t>
      </w:r>
    </w:p>
    <w:p w14:paraId="3EC98694" w14:textId="419C42B5" w:rsidR="00880C44" w:rsidRDefault="00880C44" w:rsidP="00880C44">
      <w:pPr>
        <w:pStyle w:val="Heading2"/>
      </w:pPr>
      <w:r>
        <w:t>Sample True/False Paragraph</w:t>
      </w:r>
    </w:p>
    <w:p w14:paraId="51ACB2A4" w14:textId="083CB197" w:rsidR="006F4B99" w:rsidRDefault="00D224F0" w:rsidP="006F4B99">
      <w:pPr>
        <w:pStyle w:val="BodyText0"/>
        <w:rPr>
          <w:noProof/>
          <w:color w:val="008000"/>
        </w:rPr>
      </w:pPr>
      <w:sdt>
        <w:sdtPr>
          <w:rPr>
            <w:noProof/>
            <w:color w:val="008000"/>
          </w:rPr>
          <w:id w:val="432638526"/>
          <w:placeholder>
            <w:docPart w:val="DefaultPlaceholder_-1854013440"/>
          </w:placeholder>
        </w:sdtPr>
        <w:sdtEndPr/>
        <w:sdtContent>
          <w:r w:rsidR="006F4B99" w:rsidRPr="006F4B99">
            <w:rPr>
              <w:noProof/>
              <w:color w:val="008000"/>
            </w:rPr>
            <w:t>[</w:t>
          </w:r>
          <w:r w:rsidR="006F4B99" w:rsidRPr="006F4B99">
            <w:rPr>
              <w:b/>
              <w:noProof/>
              <w:color w:val="41A151"/>
              <w:shd w:val="clear" w:color="auto" w:fill="C9F3CD"/>
            </w:rPr>
            <w:t>if</w:t>
          </w:r>
          <w:r w:rsidR="006F4B99" w:rsidRPr="006F4B99">
            <w:rPr>
              <w:noProof/>
              <w:color w:val="2157AD"/>
              <w:shd w:val="clear" w:color="auto" w:fill="C9F3CD"/>
            </w:rPr>
            <w:t xml:space="preserve"> </w:t>
          </w:r>
          <w:r w:rsidR="00E13DEF">
            <w:rPr>
              <w:noProof/>
              <w:color w:val="2157AD"/>
              <w:shd w:val="clear" w:color="auto" w:fill="C9F3CD"/>
            </w:rPr>
            <w:t>Is</w:t>
          </w:r>
          <w:r w:rsidR="00AD6D15" w:rsidRPr="00AD6D15">
            <w:rPr>
              <w:noProof/>
              <w:color w:val="2157AD"/>
              <w:shd w:val="clear" w:color="auto" w:fill="C9F3CD"/>
            </w:rPr>
            <w:t>TaxPlanning</w:t>
          </w:r>
          <w:r w:rsidR="006F4B99" w:rsidRPr="006F4B99">
            <w:rPr>
              <w:noProof/>
              <w:color w:val="008000"/>
            </w:rPr>
            <w:t>]</w:t>
          </w:r>
        </w:sdtContent>
      </w:sdt>
    </w:p>
    <w:p w14:paraId="29A6809C" w14:textId="3340A2A7" w:rsidR="00880C44" w:rsidRDefault="006F4B99" w:rsidP="006F4B99">
      <w:pPr>
        <w:pStyle w:val="BodyText0"/>
      </w:pPr>
      <w:r>
        <w:rPr>
          <w:u w:val="single"/>
        </w:rPr>
        <w:t xml:space="preserve"> </w:t>
      </w:r>
      <w:r w:rsidR="00880C44">
        <w:rPr>
          <w:u w:val="single"/>
        </w:rPr>
        <w:t>Advanced Planning</w:t>
      </w:r>
      <w:r w:rsidR="00880C44">
        <w:t>.  In addition to the services described in Paragraphs 2.1. and 2.2., Attorney shall prepare for Client</w:t>
      </w:r>
      <w:r w:rsidR="0070582F">
        <w:t>.</w:t>
      </w:r>
      <w:r w:rsidR="00880C44">
        <w:t xml:space="preserve"> Attorney shall also provide Client with appropriate tax identification numbers for any irrevocable trusts which will be funded immediately and will provide the trustee with a letter outlining the scope of responsibilities which the trustee must perform.</w:t>
      </w:r>
    </w:p>
    <w:sdt>
      <w:sdtPr>
        <w:rPr>
          <w:noProof/>
          <w:color w:val="008000"/>
        </w:rPr>
        <w:id w:val="-806463366"/>
        <w:placeholder>
          <w:docPart w:val="DefaultPlaceholder_-1854013440"/>
        </w:placeholder>
      </w:sdtPr>
      <w:sdtEndPr/>
      <w:sdtContent>
        <w:p w14:paraId="73A0AE12" w14:textId="5A72358F" w:rsidR="00880C44" w:rsidRPr="00575445" w:rsidRDefault="00880C44" w:rsidP="00575445">
          <w:pPr>
            <w:pStyle w:val="BodyText0"/>
            <w:rPr>
              <w:noProof/>
              <w:color w:val="008000"/>
            </w:rPr>
          </w:pPr>
          <w:r w:rsidRPr="00575445">
            <w:rPr>
              <w:noProof/>
              <w:color w:val="008000"/>
            </w:rPr>
            <w:t>[</w:t>
          </w:r>
          <w:r w:rsidR="006F4B99" w:rsidRPr="006F4B99">
            <w:rPr>
              <w:b/>
              <w:noProof/>
              <w:color w:val="41A151"/>
              <w:shd w:val="clear" w:color="auto" w:fill="C9F3CD"/>
            </w:rPr>
            <w:t>endif</w:t>
          </w:r>
          <w:r w:rsidRPr="00575445">
            <w:rPr>
              <w:noProof/>
              <w:color w:val="008000"/>
            </w:rPr>
            <w:t>]</w:t>
          </w:r>
        </w:p>
      </w:sdtContent>
    </w:sdt>
    <w:p w14:paraId="1BABFC3E" w14:textId="0D6E0883" w:rsidR="00E40605" w:rsidRPr="00E40605" w:rsidRDefault="00E40605" w:rsidP="0070582F">
      <w:pPr>
        <w:pStyle w:val="Heading2"/>
        <w:keepNext w:val="0"/>
        <w:keepLines w:val="0"/>
        <w:rPr>
          <w:noProof/>
        </w:rPr>
      </w:pPr>
      <w:r>
        <w:rPr>
          <w:noProof/>
        </w:rPr>
        <w:t xml:space="preserve">Sample </w:t>
      </w:r>
      <w:r w:rsidR="00C604FA">
        <w:rPr>
          <w:noProof/>
        </w:rPr>
        <w:t>If/</w:t>
      </w:r>
      <w:r>
        <w:rPr>
          <w:noProof/>
        </w:rPr>
        <w:t xml:space="preserve">Else </w:t>
      </w:r>
      <w:r w:rsidR="00C604FA">
        <w:rPr>
          <w:noProof/>
        </w:rPr>
        <w:t>based on selection</w:t>
      </w:r>
    </w:p>
    <w:sdt>
      <w:sdtPr>
        <w:rPr>
          <w:noProof/>
          <w:color w:val="008000"/>
        </w:rPr>
        <w:id w:val="1470473117"/>
        <w:placeholder>
          <w:docPart w:val="DefaultPlaceholder_-1854013440"/>
        </w:placeholder>
      </w:sdtPr>
      <w:sdtEndPr/>
      <w:sdtContent>
        <w:p w14:paraId="37DEE5C5" w14:textId="5621D877" w:rsidR="00E40605" w:rsidRPr="00575445" w:rsidRDefault="006F4B99" w:rsidP="00575445">
          <w:pPr>
            <w:pStyle w:val="BodyText0"/>
            <w:rPr>
              <w:noProof/>
              <w:color w:val="008000"/>
            </w:rPr>
          </w:pPr>
          <w:r w:rsidRPr="006F4B99">
            <w:rPr>
              <w:noProof/>
              <w:color w:val="008000"/>
            </w:rPr>
            <w:t>[</w:t>
          </w:r>
          <w:r w:rsidRPr="006F4B99">
            <w:rPr>
              <w:b/>
              <w:noProof/>
              <w:color w:val="41A151"/>
              <w:shd w:val="clear" w:color="auto" w:fill="C9F3CD"/>
            </w:rPr>
            <w:t>if</w:t>
          </w:r>
          <w:r w:rsidRPr="006F4B99">
            <w:rPr>
              <w:noProof/>
              <w:color w:val="2157AD"/>
              <w:shd w:val="clear" w:color="auto" w:fill="C9F3CD"/>
            </w:rPr>
            <w:t xml:space="preserve"> Plan​Type == </w:t>
          </w:r>
          <w:r w:rsidR="00F55A18">
            <w:rPr>
              <w:noProof/>
              <w:color w:val="2157AD"/>
              <w:shd w:val="clear" w:color="auto" w:fill="C9F3CD"/>
            </w:rPr>
            <w:t>“</w:t>
          </w:r>
          <w:r w:rsidR="004E405A" w:rsidRPr="004E405A">
            <w:rPr>
              <w:noProof/>
              <w:color w:val="2157AD"/>
              <w:shd w:val="clear" w:color="auto" w:fill="C9F3CD"/>
            </w:rPr>
            <w:t>Will Only</w:t>
          </w:r>
          <w:r w:rsidR="00F55A18">
            <w:rPr>
              <w:noProof/>
              <w:color w:val="2157AD"/>
              <w:shd w:val="clear" w:color="auto" w:fill="C9F3CD"/>
            </w:rPr>
            <w:t>”</w:t>
          </w:r>
          <w:r w:rsidRPr="006F4B99">
            <w:rPr>
              <w:noProof/>
              <w:color w:val="008000"/>
            </w:rPr>
            <w:t>]</w:t>
          </w:r>
        </w:p>
      </w:sdtContent>
    </w:sdt>
    <w:p w14:paraId="39CB135E" w14:textId="56A594F1" w:rsidR="0070582F" w:rsidRDefault="0070582F" w:rsidP="00575445">
      <w:pPr>
        <w:pStyle w:val="BodyText0"/>
      </w:pPr>
      <w:r>
        <w:t>You have chosen to only have a Will created for your estate.</w:t>
      </w:r>
    </w:p>
    <w:sdt>
      <w:sdtPr>
        <w:rPr>
          <w:noProof/>
          <w:color w:val="008000"/>
        </w:rPr>
        <w:id w:val="637079756"/>
        <w:placeholder>
          <w:docPart w:val="DefaultPlaceholder_-1854013440"/>
        </w:placeholder>
      </w:sdtPr>
      <w:sdtEndPr/>
      <w:sdtContent>
        <w:p w14:paraId="75FCB233" w14:textId="463901CA" w:rsidR="00114710" w:rsidRPr="00575445" w:rsidRDefault="006F4B99" w:rsidP="00575445">
          <w:pPr>
            <w:pStyle w:val="BodyText0"/>
            <w:rPr>
              <w:noProof/>
              <w:color w:val="008000"/>
            </w:rPr>
          </w:pPr>
          <w:r>
            <w:rPr>
              <w:noProof/>
              <w:color w:val="008000"/>
            </w:rPr>
            <w:t>[</w:t>
          </w:r>
          <w:r w:rsidRPr="006F4B99">
            <w:rPr>
              <w:b/>
              <w:noProof/>
              <w:color w:val="41A151"/>
              <w:shd w:val="clear" w:color="auto" w:fill="C9F3CD"/>
            </w:rPr>
            <w:t>elseif</w:t>
          </w:r>
          <w:r w:rsidRPr="006F4B99">
            <w:rPr>
              <w:noProof/>
              <w:color w:val="2157AD"/>
              <w:shd w:val="clear" w:color="auto" w:fill="C9F3CD"/>
            </w:rPr>
            <w:t xml:space="preserve"> </w:t>
          </w:r>
          <w:r w:rsidR="003B61A3" w:rsidRPr="006F4B99">
            <w:rPr>
              <w:noProof/>
              <w:color w:val="2157AD"/>
              <w:shd w:val="clear" w:color="auto" w:fill="C9F3CD"/>
            </w:rPr>
            <w:t xml:space="preserve">Plan​Type </w:t>
          </w:r>
          <w:r w:rsidRPr="006F4B99">
            <w:rPr>
              <w:noProof/>
              <w:color w:val="2157AD"/>
              <w:shd w:val="clear" w:color="auto" w:fill="C9F3CD"/>
            </w:rPr>
            <w:t xml:space="preserve">== </w:t>
          </w:r>
          <w:r w:rsidR="00EE24DD">
            <w:rPr>
              <w:noProof/>
              <w:color w:val="2157AD"/>
              <w:shd w:val="clear" w:color="auto" w:fill="C9F3CD"/>
            </w:rPr>
            <w:t>“</w:t>
          </w:r>
          <w:r w:rsidR="00114710" w:rsidRPr="006F4B99">
            <w:rPr>
              <w:noProof/>
              <w:color w:val="2157AD"/>
              <w:shd w:val="clear" w:color="auto" w:fill="C9F3CD"/>
            </w:rPr>
            <w:t>Will, POA, Health POA</w:t>
          </w:r>
          <w:r w:rsidR="00EE24DD">
            <w:rPr>
              <w:noProof/>
              <w:color w:val="2157AD"/>
              <w:shd w:val="clear" w:color="auto" w:fill="C9F3CD"/>
            </w:rPr>
            <w:t>”</w:t>
          </w:r>
          <w:r w:rsidR="00114710" w:rsidRPr="00575445">
            <w:rPr>
              <w:noProof/>
              <w:color w:val="008000"/>
            </w:rPr>
            <w:t>]</w:t>
          </w:r>
        </w:p>
      </w:sdtContent>
    </w:sdt>
    <w:p w14:paraId="26DFABB3" w14:textId="245A9653" w:rsidR="00114710" w:rsidRDefault="00114710" w:rsidP="00575445">
      <w:pPr>
        <w:pStyle w:val="BodyText0"/>
      </w:pPr>
      <w:r>
        <w:t>You have chosen to have a Will, POA, and Health POA</w:t>
      </w:r>
    </w:p>
    <w:sdt>
      <w:sdtPr>
        <w:rPr>
          <w:noProof/>
          <w:color w:val="008000"/>
        </w:rPr>
        <w:id w:val="2037766726"/>
        <w:placeholder>
          <w:docPart w:val="DefaultPlaceholder_-1854013440"/>
        </w:placeholder>
      </w:sdtPr>
      <w:sdtEndPr/>
      <w:sdtContent>
        <w:p w14:paraId="51EA73AA" w14:textId="0CB8B34D" w:rsidR="00114710" w:rsidRPr="00575445" w:rsidRDefault="006F4B99" w:rsidP="00575445">
          <w:pPr>
            <w:pStyle w:val="BodyText0"/>
            <w:rPr>
              <w:noProof/>
              <w:color w:val="008000"/>
            </w:rPr>
          </w:pPr>
          <w:r>
            <w:rPr>
              <w:noProof/>
              <w:color w:val="008000"/>
            </w:rPr>
            <w:t>[</w:t>
          </w:r>
          <w:r w:rsidRPr="006F4B99">
            <w:rPr>
              <w:b/>
              <w:noProof/>
              <w:color w:val="41A151"/>
              <w:shd w:val="clear" w:color="auto" w:fill="C9F3CD"/>
            </w:rPr>
            <w:t>else</w:t>
          </w:r>
          <w:r>
            <w:rPr>
              <w:noProof/>
              <w:color w:val="008000"/>
            </w:rPr>
            <w:t>]</w:t>
          </w:r>
        </w:p>
      </w:sdtContent>
    </w:sdt>
    <w:p w14:paraId="556A76F3" w14:textId="77777777" w:rsidR="00114710" w:rsidRDefault="00114710" w:rsidP="00575445">
      <w:pPr>
        <w:pStyle w:val="BodyText0"/>
      </w:pPr>
      <w:r>
        <w:t>You have chosen to have a Will, Trust, POA, Health POA</w:t>
      </w:r>
    </w:p>
    <w:sdt>
      <w:sdtPr>
        <w:rPr>
          <w:noProof/>
          <w:color w:val="008000"/>
        </w:rPr>
        <w:id w:val="-1975673026"/>
        <w:placeholder>
          <w:docPart w:val="DefaultPlaceholder_-1854013440"/>
        </w:placeholder>
      </w:sdtPr>
      <w:sdtEndPr/>
      <w:sdtContent>
        <w:p w14:paraId="4245B8DB" w14:textId="104DDEC1" w:rsidR="00114710" w:rsidRPr="00575445" w:rsidRDefault="00114710" w:rsidP="00575445">
          <w:pPr>
            <w:pStyle w:val="BodyText0"/>
            <w:rPr>
              <w:noProof/>
              <w:color w:val="008000"/>
            </w:rPr>
          </w:pPr>
          <w:r w:rsidRPr="00575445">
            <w:rPr>
              <w:noProof/>
              <w:color w:val="008000"/>
            </w:rPr>
            <w:t>[</w:t>
          </w:r>
          <w:r w:rsidR="006F4B99" w:rsidRPr="006F4B99">
            <w:rPr>
              <w:b/>
              <w:noProof/>
              <w:color w:val="41A151"/>
              <w:shd w:val="clear" w:color="auto" w:fill="C9F3CD"/>
            </w:rPr>
            <w:t>endif</w:t>
          </w:r>
          <w:r w:rsidRPr="00575445">
            <w:rPr>
              <w:noProof/>
              <w:color w:val="008000"/>
            </w:rPr>
            <w:t>]</w:t>
          </w:r>
        </w:p>
      </w:sdtContent>
    </w:sdt>
    <w:p w14:paraId="7AD69097" w14:textId="081DB474" w:rsidR="00880C44" w:rsidRDefault="00880C44" w:rsidP="00880C44">
      <w:pPr>
        <w:pStyle w:val="Heading2"/>
        <w:rPr>
          <w:noProof/>
        </w:rPr>
      </w:pPr>
      <w:r>
        <w:rPr>
          <w:noProof/>
        </w:rPr>
        <w:t>Sample Use of Numbers</w:t>
      </w:r>
      <w:r w:rsidR="00DB7DFB">
        <w:rPr>
          <w:noProof/>
        </w:rPr>
        <w:t xml:space="preserve"> – Spelling out and numeric</w:t>
      </w:r>
    </w:p>
    <w:p w14:paraId="39AD4830" w14:textId="40C5717C" w:rsidR="00880C44" w:rsidRPr="00E534AB" w:rsidRDefault="00880C44" w:rsidP="00575445">
      <w:pPr>
        <w:pStyle w:val="BodyText0"/>
        <w:rPr>
          <w:highlight w:val="yellow"/>
        </w:rPr>
      </w:pPr>
      <w:bookmarkStart w:id="0" w:name="_Ref382296594"/>
      <w:r>
        <w:t xml:space="preserve">LEGAL FEES.  Client will pay Attorney the sum </w:t>
      </w:r>
      <w:r w:rsidRPr="00E13DEF">
        <w:t xml:space="preserve">of </w:t>
      </w:r>
      <w:sdt>
        <w:sdtPr>
          <w:id w:val="-2088137992"/>
          <w:placeholder>
            <w:docPart w:val="A9788835D07A4152BEBC302013B2D93F"/>
          </w:placeholder>
        </w:sdtPr>
        <w:sdtEndPr/>
        <w:sdtContent>
          <w:r w:rsidR="00E13DEF" w:rsidRPr="006F4B99">
            <w:t>[</w:t>
          </w:r>
          <w:r w:rsidR="00E13DEF" w:rsidRPr="00E13DEF">
            <w:rPr>
              <w:noProof/>
              <w:color w:val="2157AD"/>
              <w:shd w:val="clear" w:color="auto" w:fill="C9E1F3"/>
            </w:rPr>
            <w:t>Engagement​Fee|​number:​”spelled”</w:t>
          </w:r>
          <w:r w:rsidR="00E13DEF" w:rsidRPr="006F4B99">
            <w:t>]</w:t>
          </w:r>
        </w:sdtContent>
      </w:sdt>
      <w:r w:rsidR="00E13DEF">
        <w:t xml:space="preserve"> dollars </w:t>
      </w:r>
      <w:r>
        <w:t>($</w:t>
      </w:r>
      <w:sdt>
        <w:sdtPr>
          <w:id w:val="-1756034884"/>
          <w:placeholder>
            <w:docPart w:val="DefaultPlaceholder_-1854013440"/>
          </w:placeholder>
        </w:sdtPr>
        <w:sdtEndPr/>
        <w:sdtContent>
          <w:r w:rsidR="006F4B99" w:rsidRPr="006F4B99">
            <w:t>[</w:t>
          </w:r>
          <w:r w:rsidR="006F4B99" w:rsidRPr="006F4B99">
            <w:rPr>
              <w:noProof/>
              <w:color w:val="2157AD"/>
              <w:shd w:val="clear" w:color="auto" w:fill="C9E1F3"/>
            </w:rPr>
            <w:t>Engagement​Fee</w:t>
          </w:r>
          <w:r w:rsidR="00E13DEF">
            <w:rPr>
              <w:noProof/>
              <w:color w:val="2157AD"/>
              <w:shd w:val="clear" w:color="auto" w:fill="C9E1F3"/>
            </w:rPr>
            <w:t>|number:”0,0</w:t>
          </w:r>
          <w:r w:rsidR="00C604FA">
            <w:rPr>
              <w:noProof/>
              <w:color w:val="2157AD"/>
              <w:shd w:val="clear" w:color="auto" w:fill="C9E1F3"/>
            </w:rPr>
            <w:t>.00</w:t>
          </w:r>
          <w:r w:rsidR="00E13DEF">
            <w:rPr>
              <w:noProof/>
              <w:color w:val="2157AD"/>
              <w:shd w:val="clear" w:color="auto" w:fill="C9E1F3"/>
            </w:rPr>
            <w:t>”</w:t>
          </w:r>
          <w:r w:rsidR="006F4B99" w:rsidRPr="006F4B99">
            <w:t>]</w:t>
          </w:r>
        </w:sdtContent>
      </w:sdt>
      <w:r>
        <w:t>)</w:t>
      </w:r>
      <w:bookmarkEnd w:id="0"/>
    </w:p>
    <w:p w14:paraId="031C0E75" w14:textId="6EEDCD10" w:rsidR="00DB7DFB" w:rsidRDefault="00DB7DFB" w:rsidP="00880C44">
      <w:pPr>
        <w:pStyle w:val="Heading2"/>
      </w:pPr>
      <w:r>
        <w:t xml:space="preserve">Sample Numbers – Show simple calculation </w:t>
      </w:r>
      <w:r w:rsidR="007261A3">
        <w:t>- discount of fee</w:t>
      </w:r>
    </w:p>
    <w:p w14:paraId="329B069A" w14:textId="685A181D" w:rsidR="00DB7DFB" w:rsidRDefault="00114710" w:rsidP="00575445">
      <w:pPr>
        <w:pStyle w:val="BodyText0"/>
      </w:pPr>
      <w:r>
        <w:t xml:space="preserve">Your fee of </w:t>
      </w:r>
      <w:sdt>
        <w:sdtPr>
          <w:id w:val="-551999094"/>
          <w:placeholder>
            <w:docPart w:val="DefaultPlaceholder_-1854013440"/>
          </w:placeholder>
        </w:sdtPr>
        <w:sdtEndPr/>
        <w:sdtContent>
          <w:r w:rsidR="006F4B99" w:rsidRPr="006F4B99">
            <w:t>[</w:t>
          </w:r>
          <w:r w:rsidR="006F4B99" w:rsidRPr="006F4B99">
            <w:rPr>
              <w:noProof/>
              <w:color w:val="2157AD"/>
              <w:shd w:val="clear" w:color="auto" w:fill="C9E1F3"/>
            </w:rPr>
            <w:t>Engagement​Fee</w:t>
          </w:r>
          <w:r w:rsidR="00DE4E95">
            <w:rPr>
              <w:noProof/>
              <w:color w:val="2157AD"/>
              <w:shd w:val="clear" w:color="auto" w:fill="C9E1F3"/>
            </w:rPr>
            <w:t>|number:”0,0.00”</w:t>
          </w:r>
          <w:r w:rsidR="006F4B99" w:rsidRPr="006F4B99">
            <w:t>]</w:t>
          </w:r>
        </w:sdtContent>
      </w:sdt>
      <w:r w:rsidR="006F4B99" w:rsidRPr="006F4B99">
        <w:t xml:space="preserve"> </w:t>
      </w:r>
      <w:r>
        <w:t xml:space="preserve">will include a courtesy discount of </w:t>
      </w:r>
      <w:sdt>
        <w:sdtPr>
          <w:id w:val="317249"/>
          <w:placeholder>
            <w:docPart w:val="DefaultPlaceholder_-1854013440"/>
          </w:placeholder>
        </w:sdtPr>
        <w:sdtEndPr/>
        <w:sdtContent>
          <w:r w:rsidR="00C077F4" w:rsidRPr="00C077F4">
            <w:t>[</w:t>
          </w:r>
          <w:r w:rsidR="00C077F4" w:rsidRPr="00C077F4">
            <w:rPr>
              <w:noProof/>
              <w:color w:val="2157AD"/>
              <w:shd w:val="clear" w:color="auto" w:fill="C9E1F3"/>
            </w:rPr>
            <w:t>Dis</w:t>
          </w:r>
          <w:r w:rsidR="00E13DEF">
            <w:rPr>
              <w:noProof/>
              <w:color w:val="2157AD"/>
              <w:shd w:val="clear" w:color="auto" w:fill="C9E1F3"/>
            </w:rPr>
            <w:t>c</w:t>
          </w:r>
          <w:r w:rsidR="00C077F4" w:rsidRPr="00C077F4">
            <w:rPr>
              <w:noProof/>
              <w:color w:val="2157AD"/>
              <w:shd w:val="clear" w:color="auto" w:fill="C9E1F3"/>
            </w:rPr>
            <w:t>ount​Percentage</w:t>
          </w:r>
          <w:r w:rsidR="00C077F4" w:rsidRPr="00C077F4">
            <w:t>]</w:t>
          </w:r>
        </w:sdtContent>
      </w:sdt>
      <w:r>
        <w:t>%</w:t>
      </w:r>
      <w:r w:rsidR="00DE4E95">
        <w:t>,</w:t>
      </w:r>
      <w:r w:rsidR="00C077F4">
        <w:t xml:space="preserve"> </w:t>
      </w:r>
      <w:r>
        <w:t xml:space="preserve">which will make your total due at signing </w:t>
      </w:r>
      <w:r w:rsidR="00BF0D2E">
        <w:t>$</w:t>
      </w:r>
      <w:sdt>
        <w:sdtPr>
          <w:id w:val="-192535181"/>
          <w:placeholder>
            <w:docPart w:val="9C810053DC4C4AD6B979AC48C3F40F46"/>
          </w:placeholder>
        </w:sdtPr>
        <w:sdtEndPr/>
        <w:sdtContent>
          <w:r w:rsidR="00DE4E95" w:rsidRPr="006F4B99">
            <w:t>[</w:t>
          </w:r>
          <w:r w:rsidR="00DE4E95" w:rsidRPr="006F4B99">
            <w:rPr>
              <w:noProof/>
              <w:color w:val="2157AD"/>
              <w:shd w:val="clear" w:color="auto" w:fill="C9E1F3"/>
            </w:rPr>
            <w:t>Engagement​Fee</w:t>
          </w:r>
          <w:r w:rsidR="00DE4E95">
            <w:rPr>
              <w:noProof/>
              <w:color w:val="2157AD"/>
              <w:shd w:val="clear" w:color="auto" w:fill="C9E1F3"/>
            </w:rPr>
            <w:t xml:space="preserve"> * (100 - </w:t>
          </w:r>
          <w:r w:rsidR="00DE4E95">
            <w:rPr>
              <w:noProof/>
              <w:color w:val="2157AD"/>
              <w:shd w:val="clear" w:color="auto" w:fill="C9E1F3"/>
            </w:rPr>
            <w:lastRenderedPageBreak/>
            <w:t>DiscountPercentage) / 100|number:”0,0</w:t>
          </w:r>
          <w:r w:rsidR="00BF0D2E">
            <w:rPr>
              <w:noProof/>
              <w:color w:val="2157AD"/>
              <w:shd w:val="clear" w:color="auto" w:fill="C9E1F3"/>
            </w:rPr>
            <w:t>.00</w:t>
          </w:r>
          <w:r w:rsidR="00DE4E95">
            <w:rPr>
              <w:noProof/>
              <w:color w:val="2157AD"/>
              <w:shd w:val="clear" w:color="auto" w:fill="C9E1F3"/>
            </w:rPr>
            <w:t>”</w:t>
          </w:r>
          <w:r w:rsidR="00DE4E95" w:rsidRPr="006F4B99">
            <w:t>]</w:t>
          </w:r>
        </w:sdtContent>
      </w:sdt>
      <w:r w:rsidR="00BF0D2E">
        <w:t xml:space="preserve"> (which rounds to $</w:t>
      </w:r>
      <w:sdt>
        <w:sdtPr>
          <w:id w:val="-1573812581"/>
          <w:placeholder>
            <w:docPart w:val="E4C26202491D4A75A1D8A0AAD81260B6"/>
          </w:placeholder>
        </w:sdtPr>
        <w:sdtEndPr/>
        <w:sdtContent>
          <w:r w:rsidR="00BF0D2E" w:rsidRPr="006F4B99">
            <w:t>[</w:t>
          </w:r>
          <w:r w:rsidR="00BF0D2E" w:rsidRPr="006F4B99">
            <w:rPr>
              <w:noProof/>
              <w:color w:val="2157AD"/>
              <w:shd w:val="clear" w:color="auto" w:fill="C9E1F3"/>
            </w:rPr>
            <w:t>Engagement​Fee</w:t>
          </w:r>
          <w:r w:rsidR="00BF0D2E">
            <w:rPr>
              <w:noProof/>
              <w:color w:val="2157AD"/>
              <w:shd w:val="clear" w:color="auto" w:fill="C9E1F3"/>
            </w:rPr>
            <w:t xml:space="preserve"> * (100 - DiscountPercentage) / 100|number:”0,0”</w:t>
          </w:r>
          <w:r w:rsidR="00BF0D2E" w:rsidRPr="006F4B99">
            <w:t>]</w:t>
          </w:r>
        </w:sdtContent>
      </w:sdt>
      <w:r w:rsidR="00DE4E95">
        <w:t>.</w:t>
      </w:r>
    </w:p>
    <w:p w14:paraId="0AC2E212" w14:textId="42FB3599" w:rsidR="00DB7DFB" w:rsidRDefault="00DB7DFB" w:rsidP="00DB7DFB">
      <w:pPr>
        <w:pStyle w:val="Heading2"/>
      </w:pPr>
      <w:r>
        <w:t>Date – spelled out – straight date – Different formats</w:t>
      </w:r>
    </w:p>
    <w:p w14:paraId="28C3FD32" w14:textId="213CA637" w:rsidR="00E464FA" w:rsidRDefault="00E464FA" w:rsidP="00575445">
      <w:pPr>
        <w:pStyle w:val="BodyText0"/>
      </w:pPr>
      <w:r>
        <w:t xml:space="preserve">This Agreement is made </w:t>
      </w:r>
      <w:r w:rsidR="00BF0D2E">
        <w:t>on</w:t>
      </w:r>
      <w:r w:rsidR="00BF0D2E" w:rsidRPr="00BF0D2E">
        <w:t xml:space="preserve"> </w:t>
      </w:r>
      <w:sdt>
        <w:sdtPr>
          <w:id w:val="-1635090807"/>
          <w:placeholder>
            <w:docPart w:val="AE58457B98014884A42D896D43B0952D"/>
          </w:placeholder>
        </w:sdtPr>
        <w:sdtEndPr/>
        <w:sdtContent>
          <w:r w:rsidR="00BF0D2E" w:rsidRPr="00747388">
            <w:t>[</w:t>
          </w:r>
          <w:r w:rsidR="00BF0D2E" w:rsidRPr="009D7AFC">
            <w:rPr>
              <w:noProof/>
              <w:color w:val="2157AD"/>
              <w:shd w:val="clear" w:color="auto" w:fill="C9E1F3"/>
            </w:rPr>
            <w:t>Engagement​</w:t>
          </w:r>
          <w:proofErr w:type="spellStart"/>
          <w:r w:rsidR="00BF0D2E" w:rsidRPr="009D7AFC">
            <w:rPr>
              <w:noProof/>
              <w:color w:val="2157AD"/>
              <w:shd w:val="clear" w:color="auto" w:fill="C9E1F3"/>
            </w:rPr>
            <w:t>Date|</w:t>
          </w:r>
          <w:r w:rsidR="00BF0D2E">
            <w:rPr>
              <w:noProof/>
              <w:color w:val="2157AD"/>
              <w:shd w:val="clear" w:color="auto" w:fill="C9E1F3"/>
            </w:rPr>
            <w:t>MM</w:t>
          </w:r>
          <w:proofErr w:type="spellEnd"/>
          <w:r w:rsidR="00BF0D2E">
            <w:rPr>
              <w:noProof/>
              <w:color w:val="2157AD"/>
              <w:shd w:val="clear" w:color="auto" w:fill="C9E1F3"/>
            </w:rPr>
            <w:t>/DD/YYYY</w:t>
          </w:r>
          <w:r w:rsidR="00BF0D2E" w:rsidRPr="00747388">
            <w:t>]</w:t>
          </w:r>
          <w:r w:rsidR="00BF0D2E">
            <w:t>.</w:t>
          </w:r>
        </w:sdtContent>
      </w:sdt>
      <w:r w:rsidR="00BF0D2E">
        <w:t xml:space="preserve"> </w:t>
      </w:r>
    </w:p>
    <w:p w14:paraId="69DE7B0E" w14:textId="3DDA5EA6" w:rsidR="00E464FA" w:rsidRDefault="00E464FA" w:rsidP="00575445">
      <w:pPr>
        <w:pStyle w:val="BodyText0"/>
      </w:pPr>
      <w:r>
        <w:t xml:space="preserve">This agreement is made the </w:t>
      </w:r>
      <w:sdt>
        <w:sdtPr>
          <w:id w:val="-1208021120"/>
          <w:placeholder>
            <w:docPart w:val="DefaultPlaceholder_-1854013440"/>
          </w:placeholder>
        </w:sdtPr>
        <w:sdtEndPr/>
        <w:sdtContent>
          <w:r w:rsidR="00747388" w:rsidRPr="00747388">
            <w:t>[</w:t>
          </w:r>
          <w:r w:rsidR="00747388" w:rsidRPr="00747388">
            <w:rPr>
              <w:noProof/>
              <w:color w:val="2157AD"/>
              <w:shd w:val="clear" w:color="auto" w:fill="C9E1F3"/>
            </w:rPr>
            <w:t>Engagement​Date</w:t>
          </w:r>
          <w:r w:rsidR="00194D36">
            <w:rPr>
              <w:noProof/>
              <w:color w:val="2157AD"/>
              <w:shd w:val="clear" w:color="auto" w:fill="C9E1F3"/>
            </w:rPr>
            <w:t>|</w:t>
          </w:r>
          <w:r w:rsidR="00747388" w:rsidRPr="00747388">
            <w:rPr>
              <w:rStyle w:val="kContent"/>
              <w:color w:val="2157AD"/>
              <w:shd w:val="clear" w:color="auto" w:fill="C9E1F3"/>
            </w:rPr>
            <w:t xml:space="preserve"> date:"Do [day of] MMMM, YYYY"</w:t>
          </w:r>
          <w:r w:rsidR="00747388" w:rsidRPr="00032F34">
            <w:rPr>
              <w:rStyle w:val="kField"/>
            </w:rPr>
            <w:t>]</w:t>
          </w:r>
        </w:sdtContent>
      </w:sdt>
      <w:r w:rsidR="00BF0D2E">
        <w:t>.</w:t>
      </w:r>
    </w:p>
    <w:p w14:paraId="04AC3B93" w14:textId="2BEDE5D5" w:rsidR="00E464FA" w:rsidRDefault="00E464FA" w:rsidP="00575445">
      <w:pPr>
        <w:pStyle w:val="BodyText0"/>
      </w:pPr>
      <w:r>
        <w:t xml:space="preserve">This agreement is made in </w:t>
      </w:r>
      <w:r w:rsidR="00747388">
        <w:t xml:space="preserve">the </w:t>
      </w:r>
      <w:sdt>
        <w:sdtPr>
          <w:id w:val="-718895149"/>
          <w:placeholder>
            <w:docPart w:val="57A63F431D784247B09432F75BF4F3AE"/>
          </w:placeholder>
        </w:sdtPr>
        <w:sdtEndPr/>
        <w:sdtContent>
          <w:r w:rsidR="00747388" w:rsidRPr="00747388">
            <w:t>[</w:t>
          </w:r>
          <w:r w:rsidR="00747388" w:rsidRPr="00747388">
            <w:rPr>
              <w:noProof/>
              <w:color w:val="2157AD"/>
              <w:shd w:val="clear" w:color="auto" w:fill="C9E1F3"/>
            </w:rPr>
            <w:t>Engagement​Date</w:t>
          </w:r>
          <w:r w:rsidR="00194D36">
            <w:rPr>
              <w:noProof/>
              <w:color w:val="2157AD"/>
              <w:shd w:val="clear" w:color="auto" w:fill="C9E1F3"/>
            </w:rPr>
            <w:t>|</w:t>
          </w:r>
          <w:r w:rsidR="00747388" w:rsidRPr="00747388">
            <w:rPr>
              <w:rStyle w:val="kContent"/>
              <w:color w:val="2157AD"/>
              <w:shd w:val="clear" w:color="auto" w:fill="C9E1F3"/>
            </w:rPr>
            <w:t xml:space="preserve"> date:"MMMM YYYY"</w:t>
          </w:r>
          <w:r w:rsidR="00747388" w:rsidRPr="00032F34">
            <w:rPr>
              <w:rStyle w:val="kField"/>
            </w:rPr>
            <w:t>]</w:t>
          </w:r>
        </w:sdtContent>
      </w:sdt>
    </w:p>
    <w:p w14:paraId="31B616C6" w14:textId="19259C14" w:rsidR="00E464FA" w:rsidRPr="00DB7DFB" w:rsidRDefault="00E464FA" w:rsidP="00575445">
      <w:pPr>
        <w:pStyle w:val="BodyText0"/>
      </w:pPr>
      <w:r>
        <w:t>This agreement is made</w:t>
      </w:r>
      <w:r w:rsidR="00BF0D2E">
        <w:t xml:space="preserve"> </w:t>
      </w:r>
      <w:sdt>
        <w:sdtPr>
          <w:id w:val="-993249575"/>
          <w:placeholder>
            <w:docPart w:val="5BA07C1F3DD744DF8C81F6106E5004B4"/>
          </w:placeholder>
        </w:sdtPr>
        <w:sdtEndPr/>
        <w:sdtContent>
          <w:r w:rsidR="00BF0D2E" w:rsidRPr="00747388">
            <w:t>[</w:t>
          </w:r>
          <w:r w:rsidR="00BF0D2E" w:rsidRPr="009D7AFC">
            <w:rPr>
              <w:noProof/>
              <w:color w:val="2157AD"/>
              <w:shd w:val="clear" w:color="auto" w:fill="C9E1F3"/>
            </w:rPr>
            <w:t>Engagement​</w:t>
          </w:r>
          <w:proofErr w:type="spellStart"/>
          <w:r w:rsidR="00BF0D2E" w:rsidRPr="009D7AFC">
            <w:rPr>
              <w:noProof/>
              <w:color w:val="2157AD"/>
              <w:shd w:val="clear" w:color="auto" w:fill="C9E1F3"/>
            </w:rPr>
            <w:t>Date|</w:t>
          </w:r>
          <w:r w:rsidR="00BF0D2E">
            <w:rPr>
              <w:noProof/>
              <w:color w:val="2157AD"/>
              <w:shd w:val="clear" w:color="auto" w:fill="C9E1F3"/>
            </w:rPr>
            <w:t>M-D-YYYY</w:t>
          </w:r>
          <w:proofErr w:type="spellEnd"/>
          <w:r w:rsidR="00BF0D2E" w:rsidRPr="00747388">
            <w:t>]</w:t>
          </w:r>
          <w:r w:rsidR="00BF0D2E">
            <w:t>.</w:t>
          </w:r>
        </w:sdtContent>
      </w:sdt>
    </w:p>
    <w:p w14:paraId="3D95F02F" w14:textId="78B6EAED" w:rsidR="00DB7DFB" w:rsidRDefault="00DB7DFB" w:rsidP="00DB7DFB">
      <w:pPr>
        <w:pStyle w:val="Heading2"/>
      </w:pPr>
      <w:r>
        <w:t>Date with age calculation</w:t>
      </w:r>
    </w:p>
    <w:p w14:paraId="51BD0C02" w14:textId="4042038E" w:rsidR="00E464FA" w:rsidRPr="00E464FA" w:rsidRDefault="00E464FA" w:rsidP="00575445">
      <w:pPr>
        <w:pStyle w:val="BodyText0"/>
      </w:pPr>
      <w:r>
        <w:t>My Spouse</w:t>
      </w:r>
      <w:r w:rsidR="00CC18F3">
        <w:t>’</w:t>
      </w:r>
      <w:r>
        <w:t xml:space="preserve">s age is </w:t>
      </w:r>
      <w:sdt>
        <w:sdtPr>
          <w:id w:val="-1004046583"/>
          <w:placeholder>
            <w:docPart w:val="DefaultPlaceholder_-1854013440"/>
          </w:placeholder>
        </w:sdtPr>
        <w:sdtEndPr/>
        <w:sdtContent>
          <w:r w:rsidR="00747388" w:rsidRPr="00747388">
            <w:t>[</w:t>
          </w:r>
          <w:proofErr w:type="spellStart"/>
          <w:r w:rsidR="00EA044C">
            <w:rPr>
              <w:noProof/>
              <w:color w:val="2157AD"/>
              <w:shd w:val="clear" w:color="auto" w:fill="C9E1F3"/>
            </w:rPr>
            <w:t>date.age</w:t>
          </w:r>
          <w:proofErr w:type="spellEnd"/>
          <w:r w:rsidR="00EA044C">
            <w:rPr>
              <w:noProof/>
              <w:color w:val="2157AD"/>
              <w:shd w:val="clear" w:color="auto" w:fill="C9E1F3"/>
            </w:rPr>
            <w:t>(S</w:t>
          </w:r>
          <w:r w:rsidR="00747388" w:rsidRPr="00747388">
            <w:rPr>
              <w:noProof/>
              <w:color w:val="2157AD"/>
              <w:shd w:val="clear" w:color="auto" w:fill="C9E1F3"/>
            </w:rPr>
            <w:t>pouse.​Birth​Date</w:t>
          </w:r>
          <w:r w:rsidR="00EA044C">
            <w:rPr>
              <w:noProof/>
              <w:color w:val="2157AD"/>
              <w:shd w:val="clear" w:color="auto" w:fill="C9E1F3"/>
            </w:rPr>
            <w:t>)</w:t>
          </w:r>
          <w:r w:rsidR="00747388" w:rsidRPr="00747388">
            <w:t>]</w:t>
          </w:r>
        </w:sdtContent>
      </w:sdt>
      <w:r w:rsidR="00747388" w:rsidRPr="00747388">
        <w:t xml:space="preserve"> </w:t>
      </w:r>
    </w:p>
    <w:p w14:paraId="52DAADAA" w14:textId="76A06A54" w:rsidR="00880C44" w:rsidRDefault="00880C44" w:rsidP="00880C44">
      <w:pPr>
        <w:pStyle w:val="Heading2"/>
      </w:pPr>
      <w:r>
        <w:t>Sample use of Dynamic Multiple Choice</w:t>
      </w:r>
    </w:p>
    <w:p w14:paraId="0231B4F5" w14:textId="6EBDE18C" w:rsidR="00E464FA" w:rsidRDefault="00043386" w:rsidP="00575445">
      <w:pPr>
        <w:pStyle w:val="BodyText0"/>
      </w:pPr>
      <w:r>
        <w:t>My trustee will be {[</w:t>
      </w:r>
      <w:proofErr w:type="spellStart"/>
      <w:r w:rsidR="00BB4E27">
        <w:t>T</w:t>
      </w:r>
      <w:r>
        <w:t>rustee</w:t>
      </w:r>
      <w:r w:rsidR="00BB4E27">
        <w:t>N</w:t>
      </w:r>
      <w:r>
        <w:t>ame</w:t>
      </w:r>
      <w:proofErr w:type="spellEnd"/>
      <w:r>
        <w:t>]}</w:t>
      </w:r>
    </w:p>
    <w:p w14:paraId="254B2F9B" w14:textId="4CF851D7" w:rsidR="007261A3" w:rsidRDefault="007261A3" w:rsidP="00043386">
      <w:pPr>
        <w:pStyle w:val="Heading2"/>
      </w:pPr>
      <w:r>
        <w:t xml:space="preserve">Multiple </w:t>
      </w:r>
      <w:r w:rsidR="00043386">
        <w:t>S</w:t>
      </w:r>
      <w:r>
        <w:t>elect</w:t>
      </w:r>
      <w:r w:rsidR="00043386">
        <w:t>ion of Dynamic Multiple Choice</w:t>
      </w:r>
    </w:p>
    <w:p w14:paraId="5CE1C65E" w14:textId="16A5DCE1" w:rsidR="007261A3" w:rsidRDefault="00043386" w:rsidP="00575445">
      <w:pPr>
        <w:pStyle w:val="BodyText0"/>
      </w:pPr>
      <w:r>
        <w:t xml:space="preserve">My trustee will act in the following order John Smith and then Mary Jones </w:t>
      </w:r>
      <w:r w:rsidRPr="00043386">
        <w:rPr>
          <w:highlight w:val="red"/>
        </w:rPr>
        <w:t>(this could be multiple iterations)</w:t>
      </w:r>
    </w:p>
    <w:p w14:paraId="3E772D1A" w14:textId="1EAC85C3" w:rsidR="007261A3" w:rsidRDefault="007261A3" w:rsidP="00043386">
      <w:pPr>
        <w:pStyle w:val="Heading2"/>
      </w:pPr>
      <w:r>
        <w:t>Pulling in appropriate address for a selection</w:t>
      </w:r>
    </w:p>
    <w:p w14:paraId="3020067A" w14:textId="781F92AF" w:rsidR="007261A3" w:rsidRDefault="00043386" w:rsidP="00575445">
      <w:pPr>
        <w:pStyle w:val="BodyText0"/>
      </w:pPr>
      <w:r w:rsidRPr="00575445">
        <w:t xml:space="preserve">My Trustees address </w:t>
      </w:r>
      <w:r w:rsidR="004B2CFD">
        <w:t xml:space="preserve">is </w:t>
      </w:r>
      <w:sdt>
        <w:sdtPr>
          <w:id w:val="-1417553973"/>
          <w:placeholder>
            <w:docPart w:val="DefaultPlaceholder_-1854013440"/>
          </w:placeholder>
        </w:sdtPr>
        <w:sdtEndPr/>
        <w:sdtContent>
          <w:r w:rsidR="004B2CFD">
            <w:t>[</w:t>
          </w:r>
          <w:r w:rsidR="004B2CFD" w:rsidRPr="004B2CFD">
            <w:rPr>
              <w:noProof/>
              <w:color w:val="2157AD"/>
              <w:shd w:val="clear" w:color="auto" w:fill="C9E1F3"/>
            </w:rPr>
            <w:t>Full​Address</w:t>
          </w:r>
          <w:r w:rsidR="004B2CFD">
            <w:t>]</w:t>
          </w:r>
        </w:sdtContent>
      </w:sdt>
    </w:p>
    <w:p w14:paraId="37E56C51" w14:textId="77793DE8" w:rsidR="006F4B99" w:rsidRDefault="006F4B99" w:rsidP="00575445">
      <w:pPr>
        <w:pStyle w:val="BodyText0"/>
      </w:pPr>
    </w:p>
    <w:p w14:paraId="66135C7C" w14:textId="77777777" w:rsidR="006F4B99" w:rsidRDefault="006F4B99" w:rsidP="006F4B99">
      <w:pPr>
        <w:pStyle w:val="Heading2"/>
      </w:pPr>
      <w:r>
        <w:t>Sample Inline List (</w:t>
      </w:r>
      <w:proofErr w:type="gramStart"/>
      <w:r>
        <w:t>Repeat)  Change</w:t>
      </w:r>
      <w:proofErr w:type="gramEnd"/>
      <w:r>
        <w:t xml:space="preserve"> to listing children</w:t>
      </w:r>
    </w:p>
    <w:p w14:paraId="0FCFE681" w14:textId="1577D235" w:rsidR="006F4B99" w:rsidRDefault="006F4B99" w:rsidP="006F4B99">
      <w:pPr>
        <w:pStyle w:val="BodyText0"/>
      </w:pPr>
      <w:r>
        <w:t xml:space="preserve">My children </w:t>
      </w:r>
      <w:sdt>
        <w:sdtPr>
          <w:id w:val="-1845700999"/>
          <w:placeholder>
            <w:docPart w:val="DefaultPlaceholder_-1854013440"/>
          </w:placeholder>
        </w:sdtPr>
        <w:sdtEndPr/>
        <w:sdtContent>
          <w:r w:rsidR="004B2CFD">
            <w:t>[</w:t>
          </w:r>
          <w:r w:rsidR="004B2CFD" w:rsidRPr="004B2CFD">
            <w:rPr>
              <w:b/>
              <w:noProof/>
              <w:color w:val="C8792A"/>
              <w:shd w:val="clear" w:color="auto" w:fill="FAE7D2"/>
            </w:rPr>
            <w:t>list</w:t>
          </w:r>
          <w:r w:rsidR="004B2CFD" w:rsidRPr="004B2CFD">
            <w:rPr>
              <w:noProof/>
              <w:color w:val="2157AD"/>
              <w:shd w:val="clear" w:color="auto" w:fill="FAE7D2"/>
            </w:rPr>
            <w:t xml:space="preserve"> Children|”1, 2, and 3”</w:t>
          </w:r>
          <w:r w:rsidR="004B2CFD">
            <w:t>]</w:t>
          </w:r>
        </w:sdtContent>
      </w:sdt>
      <w:r w:rsidR="004B2CFD">
        <w:t>{[</w:t>
      </w:r>
      <w:proofErr w:type="spellStart"/>
      <w:r w:rsidR="004B2CFD">
        <w:t>FullName</w:t>
      </w:r>
      <w:proofErr w:type="spellEnd"/>
      <w:r w:rsidR="004B2CFD">
        <w:t>]</w:t>
      </w:r>
      <w:r w:rsidR="00D224F0">
        <w:t>}</w:t>
      </w:r>
      <w:sdt>
        <w:sdtPr>
          <w:id w:val="-1475056889"/>
          <w:placeholder>
            <w:docPart w:val="DefaultPlaceholder_-1854013440"/>
          </w:placeholder>
        </w:sdtPr>
        <w:sdtEndPr/>
        <w:sdtContent>
          <w:r w:rsidR="004B2CFD">
            <w:t>[</w:t>
          </w:r>
          <w:r w:rsidR="004B2CFD" w:rsidRPr="004B2CFD">
            <w:rPr>
              <w:b/>
              <w:noProof/>
              <w:color w:val="C8792A"/>
              <w:shd w:val="clear" w:color="auto" w:fill="FAE7D2"/>
            </w:rPr>
            <w:t>endlist</w:t>
          </w:r>
          <w:r w:rsidR="004B2CFD">
            <w:t>]</w:t>
          </w:r>
        </w:sdtContent>
      </w:sdt>
      <w:r>
        <w:t>.</w:t>
      </w:r>
    </w:p>
    <w:p w14:paraId="35CA9F8E" w14:textId="77777777" w:rsidR="006F4B99" w:rsidRPr="00575445" w:rsidRDefault="006F4B99" w:rsidP="006F4B99">
      <w:pPr>
        <w:pStyle w:val="Heading2"/>
      </w:pPr>
      <w:r w:rsidRPr="00575445">
        <w:t xml:space="preserve">Sample bullet </w:t>
      </w:r>
      <w:proofErr w:type="gramStart"/>
      <w:r w:rsidRPr="00575445">
        <w:t>List(</w:t>
      </w:r>
      <w:proofErr w:type="gramEnd"/>
      <w:r w:rsidRPr="00575445">
        <w:t xml:space="preserve">Repeat) </w:t>
      </w:r>
    </w:p>
    <w:p w14:paraId="3957E95F" w14:textId="28089423" w:rsidR="006F4B99" w:rsidRDefault="006F4B99" w:rsidP="006F4B99">
      <w:pPr>
        <w:pStyle w:val="BodyText0"/>
      </w:pPr>
      <w:r>
        <w:t>Here are my children</w:t>
      </w:r>
    </w:p>
    <w:p w14:paraId="7CA0B2BB" w14:textId="184AB20E" w:rsidR="006F4B99" w:rsidRDefault="006F4B99" w:rsidP="006F4B99">
      <w:pPr>
        <w:pStyle w:val="BodyText0"/>
        <w:numPr>
          <w:ilvl w:val="0"/>
          <w:numId w:val="10"/>
        </w:numPr>
      </w:pPr>
      <w:r>
        <w:t xml:space="preserve">My Son Johnny Smith </w:t>
      </w:r>
      <w:bookmarkStart w:id="1" w:name="_GoBack"/>
      <w:bookmarkEnd w:id="1"/>
    </w:p>
    <w:p w14:paraId="3BF5AC3D" w14:textId="77777777" w:rsidR="006F4B99" w:rsidRDefault="006F4B99" w:rsidP="006F4B99">
      <w:pPr>
        <w:pStyle w:val="BodyText0"/>
        <w:numPr>
          <w:ilvl w:val="0"/>
          <w:numId w:val="10"/>
        </w:numPr>
      </w:pPr>
      <w:r>
        <w:t>My Daughter Nancy Jones</w:t>
      </w:r>
    </w:p>
    <w:p w14:paraId="5ADD872F" w14:textId="77777777" w:rsidR="006F4B99" w:rsidRDefault="006F4B99" w:rsidP="006F4B99">
      <w:pPr>
        <w:pStyle w:val="BodyText0"/>
        <w:numPr>
          <w:ilvl w:val="0"/>
          <w:numId w:val="10"/>
        </w:numPr>
      </w:pPr>
      <w:r>
        <w:t xml:space="preserve">My Daughter Sally Smith </w:t>
      </w:r>
      <w:r w:rsidRPr="007E78D9">
        <w:rPr>
          <w:highlight w:val="red"/>
        </w:rPr>
        <w:t>who is a minor</w:t>
      </w:r>
    </w:p>
    <w:p w14:paraId="7F980CE8" w14:textId="77777777" w:rsidR="006F4B99" w:rsidRDefault="006F4B99" w:rsidP="006F4B99">
      <w:pPr>
        <w:pStyle w:val="Heading2"/>
      </w:pPr>
      <w:r>
        <w:t>Sample List of Multiple Selection</w:t>
      </w:r>
    </w:p>
    <w:p w14:paraId="073423A2" w14:textId="77777777" w:rsidR="006F4B99" w:rsidRDefault="006F4B99" w:rsidP="006F4B99">
      <w:pPr>
        <w:pStyle w:val="BodyText0"/>
      </w:pPr>
      <w:r>
        <w:t>Your plan will also include the following documents: Binder, Cover Letter, and Certificate of Trust</w:t>
      </w:r>
    </w:p>
    <w:p w14:paraId="7647C15C" w14:textId="77777777" w:rsidR="006F4B99" w:rsidRDefault="006F4B99" w:rsidP="006F4B99">
      <w:pPr>
        <w:pStyle w:val="Heading2"/>
      </w:pPr>
      <w:r>
        <w:t>Sample Nested List (Repeat) – in line</w:t>
      </w:r>
    </w:p>
    <w:p w14:paraId="39D1D983" w14:textId="77777777" w:rsidR="006F4B99" w:rsidRDefault="006F4B99" w:rsidP="006F4B99">
      <w:pPr>
        <w:pStyle w:val="BodyText0"/>
      </w:pPr>
      <w:r>
        <w:t>My children and their grandchildren are: Johnny Smith, with his children Jane Smith and Mary Smith; Nancy Jones, with her child Harry Jones; and Sally Smith, who has no children.</w:t>
      </w:r>
    </w:p>
    <w:p w14:paraId="4292506E" w14:textId="77777777" w:rsidR="006F4B99" w:rsidRDefault="006F4B99" w:rsidP="006F4B99">
      <w:pPr>
        <w:pStyle w:val="Heading2"/>
      </w:pPr>
      <w:r>
        <w:t>Sample Nested List (Repeat) – Bullet point</w:t>
      </w:r>
    </w:p>
    <w:p w14:paraId="02245DA3" w14:textId="77777777" w:rsidR="006F4B99" w:rsidRDefault="006F4B99" w:rsidP="006F4B99">
      <w:pPr>
        <w:pStyle w:val="BodyText0"/>
      </w:pPr>
      <w:r>
        <w:t>Here are my children</w:t>
      </w:r>
    </w:p>
    <w:p w14:paraId="4828E93E" w14:textId="77777777" w:rsidR="006F4B99" w:rsidRDefault="006F4B99" w:rsidP="006F4B99">
      <w:pPr>
        <w:pStyle w:val="BodyText0"/>
        <w:numPr>
          <w:ilvl w:val="0"/>
          <w:numId w:val="11"/>
        </w:numPr>
      </w:pPr>
      <w:r>
        <w:lastRenderedPageBreak/>
        <w:t>John Smith</w:t>
      </w:r>
    </w:p>
    <w:p w14:paraId="6488BDC0" w14:textId="77777777" w:rsidR="006F4B99" w:rsidRDefault="006F4B99" w:rsidP="006F4B99">
      <w:pPr>
        <w:pStyle w:val="BodyText0"/>
        <w:numPr>
          <w:ilvl w:val="1"/>
          <w:numId w:val="11"/>
        </w:numPr>
      </w:pPr>
      <w:r>
        <w:t>Jane Smith</w:t>
      </w:r>
    </w:p>
    <w:p w14:paraId="6CE45181" w14:textId="77777777" w:rsidR="006F4B99" w:rsidRDefault="006F4B99" w:rsidP="006F4B99">
      <w:pPr>
        <w:pStyle w:val="BodyText0"/>
        <w:numPr>
          <w:ilvl w:val="1"/>
          <w:numId w:val="11"/>
        </w:numPr>
      </w:pPr>
      <w:r>
        <w:t>Mary Smith</w:t>
      </w:r>
    </w:p>
    <w:p w14:paraId="0E17AB24" w14:textId="77777777" w:rsidR="006F4B99" w:rsidRDefault="006F4B99" w:rsidP="006F4B99">
      <w:pPr>
        <w:pStyle w:val="BodyText0"/>
        <w:numPr>
          <w:ilvl w:val="0"/>
          <w:numId w:val="11"/>
        </w:numPr>
      </w:pPr>
      <w:r>
        <w:t>Nancy Jones</w:t>
      </w:r>
    </w:p>
    <w:p w14:paraId="3D0D3F7F" w14:textId="77777777" w:rsidR="006F4B99" w:rsidRDefault="006F4B99" w:rsidP="006F4B99">
      <w:pPr>
        <w:pStyle w:val="BodyText0"/>
        <w:numPr>
          <w:ilvl w:val="1"/>
          <w:numId w:val="11"/>
        </w:numPr>
      </w:pPr>
      <w:r>
        <w:t>Harry Jones</w:t>
      </w:r>
    </w:p>
    <w:p w14:paraId="4049C68D" w14:textId="77777777" w:rsidR="006F4B99" w:rsidRDefault="006F4B99" w:rsidP="006F4B99">
      <w:pPr>
        <w:pStyle w:val="BodyText0"/>
        <w:numPr>
          <w:ilvl w:val="0"/>
          <w:numId w:val="11"/>
        </w:numPr>
      </w:pPr>
      <w:r>
        <w:t>Sally Smith</w:t>
      </w:r>
    </w:p>
    <w:p w14:paraId="6952D9C6" w14:textId="77777777" w:rsidR="006F4B99" w:rsidRDefault="006F4B99" w:rsidP="006F4B99">
      <w:pPr>
        <w:pStyle w:val="Heading2"/>
      </w:pPr>
      <w:r>
        <w:t>Sample Count of List</w:t>
      </w:r>
    </w:p>
    <w:p w14:paraId="2A7976DE" w14:textId="77777777" w:rsidR="006F4B99" w:rsidRDefault="006F4B99" w:rsidP="006F4B99">
      <w:pPr>
        <w:pStyle w:val="BodyText0"/>
      </w:pPr>
      <w:r>
        <w:t>I have X children and Y grandchildren</w:t>
      </w:r>
    </w:p>
    <w:p w14:paraId="10D1F8BF" w14:textId="77777777" w:rsidR="006F4B99" w:rsidRDefault="006F4B99" w:rsidP="006F4B99">
      <w:pPr>
        <w:pStyle w:val="Heading2"/>
      </w:pPr>
      <w:r>
        <w:t>Sample Count of List with Filters</w:t>
      </w:r>
    </w:p>
    <w:p w14:paraId="62405F8C" w14:textId="77777777" w:rsidR="006F4B99" w:rsidRDefault="006F4B99" w:rsidP="006F4B99">
      <w:pPr>
        <w:pStyle w:val="BodyText0"/>
      </w:pPr>
      <w:r>
        <w:t>I have X children, of whom are X natural-born and X are stepchildren</w:t>
      </w:r>
    </w:p>
    <w:p w14:paraId="0148EF5C" w14:textId="77777777" w:rsidR="006F4B99" w:rsidRPr="006F4B99" w:rsidRDefault="006F4B99" w:rsidP="00575445">
      <w:pPr>
        <w:pStyle w:val="BodyText0"/>
        <w:rPr>
          <w:b/>
          <w:bCs/>
        </w:rPr>
      </w:pPr>
    </w:p>
    <w:p w14:paraId="4629349D" w14:textId="77777777" w:rsidR="007261A3" w:rsidRDefault="007261A3" w:rsidP="007261A3">
      <w:pPr>
        <w:pStyle w:val="Heading2"/>
      </w:pPr>
      <w:r>
        <w:t>Sample Starting Paragraph</w:t>
      </w:r>
    </w:p>
    <w:p w14:paraId="2C11FAE4" w14:textId="0E25D944" w:rsidR="00880C44" w:rsidRPr="00880C44" w:rsidRDefault="007261A3" w:rsidP="00880C44">
      <w:pPr>
        <w:pStyle w:val="BodyText0"/>
        <w:numPr>
          <w:ilvl w:val="0"/>
          <w:numId w:val="8"/>
        </w:numPr>
        <w:ind w:left="0" w:firstLine="360"/>
      </w:pPr>
      <w:r w:rsidRPr="00575445">
        <w:t xml:space="preserve">IDENTIFICATION OF PARTIES.  This Agreement is made this </w:t>
      </w:r>
      <w:sdt>
        <w:sdtPr>
          <w:id w:val="-1717037321"/>
          <w:placeholder>
            <w:docPart w:val="DefaultPlaceholder_-1854013440"/>
          </w:placeholder>
        </w:sdtPr>
        <w:sdtEndPr/>
        <w:sdtContent>
          <w:r w:rsidRPr="00575445">
            <w:t>[</w:t>
          </w:r>
          <w:r w:rsidRPr="00697FAE">
            <w:rPr>
              <w:noProof/>
              <w:color w:val="2157AD"/>
              <w:shd w:val="clear" w:color="auto" w:fill="C9E1F3"/>
            </w:rPr>
            <w:t>Engagemen</w:t>
          </w:r>
          <w:r w:rsidR="00697FAE" w:rsidRPr="00697FAE">
            <w:rPr>
              <w:noProof/>
              <w:color w:val="2157AD"/>
              <w:shd w:val="clear" w:color="auto" w:fill="C9E1F3"/>
            </w:rPr>
            <w:t>t​D</w:t>
          </w:r>
          <w:r w:rsidRPr="00697FAE">
            <w:rPr>
              <w:noProof/>
              <w:color w:val="2157AD"/>
              <w:shd w:val="clear" w:color="auto" w:fill="C9E1F3"/>
            </w:rPr>
            <w:t>ate</w:t>
          </w:r>
          <w:r w:rsidRPr="00575445">
            <w:t>]</w:t>
          </w:r>
        </w:sdtContent>
      </w:sdt>
      <w:r w:rsidRPr="00575445">
        <w:t xml:space="preserve">, between </w:t>
      </w:r>
      <w:sdt>
        <w:sdtPr>
          <w:id w:val="-184745853"/>
          <w:placeholder>
            <w:docPart w:val="DefaultPlaceholder_-1854013440"/>
          </w:placeholder>
        </w:sdtPr>
        <w:sdtEndPr/>
        <w:sdtContent>
          <w:r w:rsidRPr="00575445">
            <w:t>[</w:t>
          </w:r>
          <w:r w:rsidRPr="00697FAE">
            <w:rPr>
              <w:noProof/>
              <w:color w:val="2157AD"/>
              <w:shd w:val="clear" w:color="auto" w:fill="C9E1F3"/>
            </w:rPr>
            <w:t>La</w:t>
          </w:r>
          <w:r w:rsidR="00697FAE" w:rsidRPr="00697FAE">
            <w:rPr>
              <w:noProof/>
              <w:color w:val="2157AD"/>
              <w:shd w:val="clear" w:color="auto" w:fill="C9E1F3"/>
            </w:rPr>
            <w:t>w​F</w:t>
          </w:r>
          <w:r w:rsidRPr="00697FAE">
            <w:rPr>
              <w:noProof/>
              <w:color w:val="2157AD"/>
              <w:shd w:val="clear" w:color="auto" w:fill="C9E1F3"/>
            </w:rPr>
            <w:t>ir</w:t>
          </w:r>
          <w:r w:rsidR="00697FAE" w:rsidRPr="00697FAE">
            <w:rPr>
              <w:noProof/>
              <w:color w:val="2157AD"/>
              <w:shd w:val="clear" w:color="auto" w:fill="C9E1F3"/>
            </w:rPr>
            <w:t>m​N</w:t>
          </w:r>
          <w:r w:rsidRPr="00697FAE">
            <w:rPr>
              <w:noProof/>
              <w:color w:val="2157AD"/>
              <w:shd w:val="clear" w:color="auto" w:fill="C9E1F3"/>
            </w:rPr>
            <w:t xml:space="preserve">ame| </w:t>
          </w:r>
          <w:r w:rsidR="00DE4E95">
            <w:rPr>
              <w:noProof/>
              <w:color w:val="2157AD"/>
              <w:shd w:val="clear" w:color="auto" w:fill="C9E1F3"/>
            </w:rPr>
            <w:t>u</w:t>
          </w:r>
          <w:r w:rsidRPr="00697FAE">
            <w:rPr>
              <w:noProof/>
              <w:color w:val="2157AD"/>
              <w:shd w:val="clear" w:color="auto" w:fill="C9E1F3"/>
            </w:rPr>
            <w:t>pper</w:t>
          </w:r>
          <w:r w:rsidRPr="00575445">
            <w:t>]</w:t>
          </w:r>
        </w:sdtContent>
      </w:sdt>
      <w:r w:rsidRPr="00575445">
        <w:t xml:space="preserve"> (hereinafter referred to as "Attorney") and </w:t>
      </w:r>
      <w:sdt>
        <w:sdtPr>
          <w:id w:val="-906303663"/>
          <w:placeholder>
            <w:docPart w:val="DefaultPlaceholder_-1854013440"/>
          </w:placeholder>
        </w:sdtPr>
        <w:sdtEndPr/>
        <w:sdtContent>
          <w:r w:rsidRPr="00575445">
            <w:t>[</w:t>
          </w:r>
          <w:r w:rsidRPr="00697FAE">
            <w:rPr>
              <w:noProof/>
              <w:color w:val="2157AD"/>
              <w:shd w:val="clear" w:color="auto" w:fill="C9E1F3"/>
            </w:rPr>
            <w:t xml:space="preserve"> Client</w:t>
          </w:r>
          <w:r w:rsidR="00697FAE" w:rsidRPr="00697FAE">
            <w:rPr>
              <w:noProof/>
              <w:color w:val="2157AD"/>
              <w:shd w:val="clear" w:color="auto" w:fill="C9E1F3"/>
            </w:rPr>
            <w:t>.​F</w:t>
          </w:r>
          <w:r w:rsidRPr="00697FAE">
            <w:rPr>
              <w:noProof/>
              <w:color w:val="2157AD"/>
              <w:shd w:val="clear" w:color="auto" w:fill="C9E1F3"/>
            </w:rPr>
            <w:t>ul</w:t>
          </w:r>
          <w:r w:rsidR="00697FAE" w:rsidRPr="00697FAE">
            <w:rPr>
              <w:noProof/>
              <w:color w:val="2157AD"/>
              <w:shd w:val="clear" w:color="auto" w:fill="C9E1F3"/>
            </w:rPr>
            <w:t>l​N</w:t>
          </w:r>
          <w:r w:rsidRPr="00697FAE">
            <w:rPr>
              <w:noProof/>
              <w:color w:val="2157AD"/>
              <w:shd w:val="clear" w:color="auto" w:fill="C9E1F3"/>
            </w:rPr>
            <w:t xml:space="preserve">ame| </w:t>
          </w:r>
          <w:r w:rsidR="00697FAE">
            <w:rPr>
              <w:noProof/>
              <w:color w:val="2157AD"/>
              <w:shd w:val="clear" w:color="auto" w:fill="C9E1F3"/>
            </w:rPr>
            <w:t>u</w:t>
          </w:r>
          <w:r w:rsidRPr="00697FAE">
            <w:rPr>
              <w:noProof/>
              <w:color w:val="2157AD"/>
              <w:shd w:val="clear" w:color="auto" w:fill="C9E1F3"/>
            </w:rPr>
            <w:t>pper</w:t>
          </w:r>
          <w:r w:rsidRPr="00575445">
            <w:t>]</w:t>
          </w:r>
        </w:sdtContent>
      </w:sdt>
      <w:r w:rsidRPr="00575445">
        <w:t xml:space="preserve"> </w:t>
      </w:r>
      <w:sdt>
        <w:sdtPr>
          <w:id w:val="-1296447022"/>
          <w:placeholder>
            <w:docPart w:val="DefaultPlaceholder_-1854013440"/>
          </w:placeholder>
        </w:sdtPr>
        <w:sdtEndPr>
          <w:rPr>
            <w:noProof/>
            <w:color w:val="008000"/>
          </w:rPr>
        </w:sdtEndPr>
        <w:sdtContent>
          <w:r w:rsidRPr="00575445">
            <w:rPr>
              <w:noProof/>
              <w:color w:val="008000"/>
            </w:rPr>
            <w:t>[</w:t>
          </w:r>
          <w:r w:rsidR="005320CE">
            <w:rPr>
              <w:noProof/>
              <w:color w:val="2157AD"/>
              <w:shd w:val="clear" w:color="auto" w:fill="C9E1F3"/>
            </w:rPr>
            <w:t>if</w:t>
          </w:r>
          <w:r w:rsidRPr="00697FAE">
            <w:rPr>
              <w:noProof/>
              <w:color w:val="2157AD"/>
              <w:shd w:val="clear" w:color="auto" w:fill="C9E1F3"/>
            </w:rPr>
            <w:t xml:space="preserve"> Client</w:t>
          </w:r>
          <w:r w:rsidR="00697FAE" w:rsidRPr="00697FAE">
            <w:rPr>
              <w:noProof/>
              <w:color w:val="2157AD"/>
              <w:shd w:val="clear" w:color="auto" w:fill="C9E1F3"/>
            </w:rPr>
            <w:t>.​M</w:t>
          </w:r>
          <w:r w:rsidRPr="00697FAE">
            <w:rPr>
              <w:noProof/>
              <w:color w:val="2157AD"/>
              <w:shd w:val="clear" w:color="auto" w:fill="C9E1F3"/>
            </w:rPr>
            <w:t>arita</w:t>
          </w:r>
          <w:r w:rsidR="00697FAE" w:rsidRPr="00697FAE">
            <w:rPr>
              <w:noProof/>
              <w:color w:val="2157AD"/>
              <w:shd w:val="clear" w:color="auto" w:fill="C9E1F3"/>
            </w:rPr>
            <w:t>l​S</w:t>
          </w:r>
          <w:r w:rsidRPr="00697FAE">
            <w:rPr>
              <w:noProof/>
              <w:color w:val="2157AD"/>
              <w:shd w:val="clear" w:color="auto" w:fill="C9E1F3"/>
            </w:rPr>
            <w:t>tatus</w:t>
          </w:r>
          <w:r w:rsidR="00697FAE" w:rsidRPr="00697FAE">
            <w:rPr>
              <w:noProof/>
              <w:color w:val="2157AD"/>
              <w:shd w:val="clear" w:color="auto" w:fill="C9E1F3"/>
            </w:rPr>
            <w:t>.​N</w:t>
          </w:r>
          <w:r w:rsidRPr="00697FAE">
            <w:rPr>
              <w:noProof/>
              <w:color w:val="2157AD"/>
              <w:shd w:val="clear" w:color="auto" w:fill="C9E1F3"/>
            </w:rPr>
            <w:t xml:space="preserve">ame!= </w:t>
          </w:r>
          <w:r w:rsidR="005320CE">
            <w:rPr>
              <w:noProof/>
              <w:color w:val="2157AD"/>
              <w:shd w:val="clear" w:color="auto" w:fill="C9E1F3"/>
            </w:rPr>
            <w:t>“</w:t>
          </w:r>
          <w:r w:rsidRPr="00697FAE">
            <w:rPr>
              <w:noProof/>
              <w:color w:val="2157AD"/>
              <w:shd w:val="clear" w:color="auto" w:fill="C9E1F3"/>
            </w:rPr>
            <w:t>Single</w:t>
          </w:r>
          <w:r w:rsidR="005320CE">
            <w:rPr>
              <w:noProof/>
              <w:color w:val="2157AD"/>
              <w:shd w:val="clear" w:color="auto" w:fill="C9E1F3"/>
            </w:rPr>
            <w:t>”</w:t>
          </w:r>
          <w:r w:rsidRPr="00575445">
            <w:rPr>
              <w:noProof/>
              <w:color w:val="008000"/>
            </w:rPr>
            <w:t>]</w:t>
          </w:r>
        </w:sdtContent>
      </w:sdt>
      <w:r w:rsidRPr="00575445">
        <w:t xml:space="preserve"> and </w:t>
      </w:r>
      <w:sdt>
        <w:sdtPr>
          <w:id w:val="1249157445"/>
          <w:placeholder>
            <w:docPart w:val="DefaultPlaceholder_-1854013440"/>
          </w:placeholder>
        </w:sdtPr>
        <w:sdtEndPr/>
        <w:sdtContent>
          <w:r w:rsidR="00697FAE">
            <w:t>[</w:t>
          </w:r>
          <w:r w:rsidR="00697FAE" w:rsidRPr="00697FAE">
            <w:rPr>
              <w:b/>
              <w:noProof/>
              <w:color w:val="41A151"/>
              <w:shd w:val="clear" w:color="auto" w:fill="C9F3CD"/>
            </w:rPr>
            <w:t>endif</w:t>
          </w:r>
          <w:r w:rsidR="00697FAE">
            <w:t>]</w:t>
          </w:r>
        </w:sdtContent>
      </w:sdt>
      <w:r w:rsidRPr="00575445">
        <w:t xml:space="preserve"> (hereinafter </w:t>
      </w:r>
      <w:sdt>
        <w:sdtPr>
          <w:id w:val="1296101064"/>
          <w:placeholder>
            <w:docPart w:val="DefaultPlaceholder_-1854013440"/>
          </w:placeholder>
        </w:sdtPr>
        <w:sdtEndPr>
          <w:rPr>
            <w:noProof/>
            <w:color w:val="008000"/>
          </w:rPr>
        </w:sdtEndPr>
        <w:sdtContent>
          <w:r w:rsidRPr="00575445">
            <w:rPr>
              <w:noProof/>
              <w:color w:val="008000"/>
            </w:rPr>
            <w:t>[</w:t>
          </w:r>
          <w:r w:rsidR="005320CE">
            <w:rPr>
              <w:noProof/>
              <w:color w:val="2157AD"/>
              <w:shd w:val="clear" w:color="auto" w:fill="C9E1F3"/>
            </w:rPr>
            <w:t>if</w:t>
          </w:r>
          <w:r w:rsidRPr="00697FAE">
            <w:rPr>
              <w:noProof/>
              <w:color w:val="2157AD"/>
              <w:shd w:val="clear" w:color="auto" w:fill="C9E1F3"/>
            </w:rPr>
            <w:t xml:space="preserve"> Client</w:t>
          </w:r>
          <w:r w:rsidR="00697FAE" w:rsidRPr="00697FAE">
            <w:rPr>
              <w:noProof/>
              <w:color w:val="2157AD"/>
              <w:shd w:val="clear" w:color="auto" w:fill="C9E1F3"/>
            </w:rPr>
            <w:t>.​M</w:t>
          </w:r>
          <w:r w:rsidRPr="00697FAE">
            <w:rPr>
              <w:noProof/>
              <w:color w:val="2157AD"/>
              <w:shd w:val="clear" w:color="auto" w:fill="C9E1F3"/>
            </w:rPr>
            <w:t>arita</w:t>
          </w:r>
          <w:r w:rsidR="00697FAE" w:rsidRPr="00697FAE">
            <w:rPr>
              <w:noProof/>
              <w:color w:val="2157AD"/>
              <w:shd w:val="clear" w:color="auto" w:fill="C9E1F3"/>
            </w:rPr>
            <w:t>l​S</w:t>
          </w:r>
          <w:r w:rsidRPr="00697FAE">
            <w:rPr>
              <w:noProof/>
              <w:color w:val="2157AD"/>
              <w:shd w:val="clear" w:color="auto" w:fill="C9E1F3"/>
            </w:rPr>
            <w:t>tatus</w:t>
          </w:r>
          <w:r w:rsidR="00697FAE" w:rsidRPr="00697FAE">
            <w:rPr>
              <w:noProof/>
              <w:color w:val="2157AD"/>
              <w:shd w:val="clear" w:color="auto" w:fill="C9E1F3"/>
            </w:rPr>
            <w:t>.​N</w:t>
          </w:r>
          <w:r w:rsidRPr="00697FAE">
            <w:rPr>
              <w:noProof/>
              <w:color w:val="2157AD"/>
              <w:shd w:val="clear" w:color="auto" w:fill="C9E1F3"/>
            </w:rPr>
            <w:t xml:space="preserve">ame!= </w:t>
          </w:r>
          <w:r w:rsidR="005320CE">
            <w:rPr>
              <w:noProof/>
              <w:color w:val="2157AD"/>
              <w:shd w:val="clear" w:color="auto" w:fill="C9E1F3"/>
            </w:rPr>
            <w:t>“</w:t>
          </w:r>
          <w:r w:rsidRPr="00697FAE">
            <w:rPr>
              <w:noProof/>
              <w:color w:val="2157AD"/>
              <w:shd w:val="clear" w:color="auto" w:fill="C9E1F3"/>
            </w:rPr>
            <w:t>Single</w:t>
          </w:r>
          <w:r w:rsidR="005320CE">
            <w:rPr>
              <w:noProof/>
              <w:color w:val="2157AD"/>
              <w:shd w:val="clear" w:color="auto" w:fill="C9E1F3"/>
            </w:rPr>
            <w:t>”</w:t>
          </w:r>
          <w:r w:rsidRPr="00575445">
            <w:rPr>
              <w:noProof/>
              <w:color w:val="008000"/>
            </w:rPr>
            <w:t>]</w:t>
          </w:r>
        </w:sdtContent>
      </w:sdt>
      <w:r w:rsidRPr="00575445">
        <w:t xml:space="preserve"> collectively </w:t>
      </w:r>
      <w:sdt>
        <w:sdtPr>
          <w:id w:val="414437055"/>
          <w:placeholder>
            <w:docPart w:val="DefaultPlaceholder_-1854013440"/>
          </w:placeholder>
        </w:sdtPr>
        <w:sdtEndPr>
          <w:rPr>
            <w:noProof/>
            <w:color w:val="008000"/>
          </w:rPr>
        </w:sdtEndPr>
        <w:sdtContent>
          <w:r w:rsidRPr="00575445">
            <w:t>[</w:t>
          </w:r>
          <w:r w:rsidR="00697FAE" w:rsidRPr="00697FAE">
            <w:rPr>
              <w:b/>
              <w:noProof/>
              <w:color w:val="41A151"/>
              <w:shd w:val="clear" w:color="auto" w:fill="C9F3CD"/>
            </w:rPr>
            <w:t>endif</w:t>
          </w:r>
          <w:r w:rsidRPr="00575445">
            <w:rPr>
              <w:noProof/>
              <w:color w:val="008000"/>
            </w:rPr>
            <w:t>]</w:t>
          </w:r>
        </w:sdtContent>
      </w:sdt>
      <w:r w:rsidRPr="00575445">
        <w:t>referred to as "Client").  Attorney will provide legal services to Client as outlined in this Agreement.</w:t>
      </w:r>
    </w:p>
    <w:sectPr w:rsidR="00880C44" w:rsidRPr="00880C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15F8B"/>
    <w:multiLevelType w:val="hybridMultilevel"/>
    <w:tmpl w:val="24F41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66BC4"/>
    <w:multiLevelType w:val="hybridMultilevel"/>
    <w:tmpl w:val="1730F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3E2211"/>
    <w:multiLevelType w:val="hybridMultilevel"/>
    <w:tmpl w:val="4E06CBC6"/>
    <w:lvl w:ilvl="0" w:tplc="4050955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B13C6B"/>
    <w:multiLevelType w:val="multilevel"/>
    <w:tmpl w:val="E7CAC0FA"/>
    <w:lvl w:ilvl="0">
      <w:start w:val="1"/>
      <w:numFmt w:val="decimal"/>
      <w:lvlText w:val="%1."/>
      <w:lvlJc w:val="left"/>
      <w:pPr>
        <w:tabs>
          <w:tab w:val="num" w:pos="1440"/>
        </w:tabs>
        <w:ind w:firstLine="72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2160"/>
        </w:tabs>
        <w:ind w:firstLine="144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4" w15:restartNumberingAfterBreak="0">
    <w:nsid w:val="47B658A9"/>
    <w:multiLevelType w:val="multilevel"/>
    <w:tmpl w:val="E7CAC0FA"/>
    <w:lvl w:ilvl="0">
      <w:start w:val="1"/>
      <w:numFmt w:val="decimal"/>
      <w:lvlText w:val="%1."/>
      <w:lvlJc w:val="left"/>
      <w:pPr>
        <w:tabs>
          <w:tab w:val="num" w:pos="1440"/>
        </w:tabs>
        <w:ind w:firstLine="72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2160"/>
        </w:tabs>
        <w:ind w:firstLine="144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5" w15:restartNumberingAfterBreak="0">
    <w:nsid w:val="50144ECF"/>
    <w:multiLevelType w:val="hybridMultilevel"/>
    <w:tmpl w:val="510A5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134647"/>
    <w:multiLevelType w:val="hybridMultilevel"/>
    <w:tmpl w:val="16FAF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C934E4"/>
    <w:multiLevelType w:val="hybridMultilevel"/>
    <w:tmpl w:val="83F83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684FBF"/>
    <w:multiLevelType w:val="multilevel"/>
    <w:tmpl w:val="E7CAC0FA"/>
    <w:lvl w:ilvl="0">
      <w:start w:val="1"/>
      <w:numFmt w:val="decimal"/>
      <w:lvlText w:val="%1."/>
      <w:lvlJc w:val="left"/>
      <w:pPr>
        <w:tabs>
          <w:tab w:val="num" w:pos="1440"/>
        </w:tabs>
        <w:ind w:firstLine="72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2160"/>
        </w:tabs>
        <w:ind w:firstLine="144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9" w15:restartNumberingAfterBreak="0">
    <w:nsid w:val="64833F2E"/>
    <w:multiLevelType w:val="multilevel"/>
    <w:tmpl w:val="E7CAC0FA"/>
    <w:lvl w:ilvl="0">
      <w:start w:val="1"/>
      <w:numFmt w:val="decimal"/>
      <w:lvlText w:val="%1."/>
      <w:lvlJc w:val="left"/>
      <w:pPr>
        <w:tabs>
          <w:tab w:val="num" w:pos="1440"/>
        </w:tabs>
        <w:ind w:firstLine="72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2160"/>
        </w:tabs>
        <w:ind w:firstLine="144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10" w15:restartNumberingAfterBreak="0">
    <w:nsid w:val="6F6E1EF7"/>
    <w:multiLevelType w:val="hybridMultilevel"/>
    <w:tmpl w:val="34FAB10A"/>
    <w:lvl w:ilvl="0" w:tplc="4050955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553FEA"/>
    <w:multiLevelType w:val="hybridMultilevel"/>
    <w:tmpl w:val="6ED41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205CBD"/>
    <w:multiLevelType w:val="hybridMultilevel"/>
    <w:tmpl w:val="1D6C2C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9"/>
  </w:num>
  <w:num w:numId="4">
    <w:abstractNumId w:val="4"/>
  </w:num>
  <w:num w:numId="5">
    <w:abstractNumId w:val="3"/>
  </w:num>
  <w:num w:numId="6">
    <w:abstractNumId w:val="2"/>
  </w:num>
  <w:num w:numId="7">
    <w:abstractNumId w:val="10"/>
  </w:num>
  <w:num w:numId="8">
    <w:abstractNumId w:val="12"/>
  </w:num>
  <w:num w:numId="9">
    <w:abstractNumId w:val="6"/>
  </w:num>
  <w:num w:numId="10">
    <w:abstractNumId w:val="1"/>
  </w:num>
  <w:num w:numId="11">
    <w:abstractNumId w:val="0"/>
  </w:num>
  <w:num w:numId="12">
    <w:abstractNumId w:val="7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formsDesign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MwNLOwMDCzNDI2tTBV0lEKTi0uzszPAykwqQUAT+/dgCwAAAA="/>
  </w:docVars>
  <w:rsids>
    <w:rsidRoot w:val="00880C44"/>
    <w:rsid w:val="00043386"/>
    <w:rsid w:val="00114710"/>
    <w:rsid w:val="00194D36"/>
    <w:rsid w:val="0023097C"/>
    <w:rsid w:val="002E2033"/>
    <w:rsid w:val="00380EEE"/>
    <w:rsid w:val="003B61A3"/>
    <w:rsid w:val="003D5445"/>
    <w:rsid w:val="004B2CFD"/>
    <w:rsid w:val="004E405A"/>
    <w:rsid w:val="005320CE"/>
    <w:rsid w:val="00566F4B"/>
    <w:rsid w:val="00575445"/>
    <w:rsid w:val="00697FAE"/>
    <w:rsid w:val="006F4B99"/>
    <w:rsid w:val="0070582F"/>
    <w:rsid w:val="007261A3"/>
    <w:rsid w:val="00747388"/>
    <w:rsid w:val="007E0874"/>
    <w:rsid w:val="007E78D9"/>
    <w:rsid w:val="00880C44"/>
    <w:rsid w:val="009D7AFC"/>
    <w:rsid w:val="00AD6D15"/>
    <w:rsid w:val="00BB4E27"/>
    <w:rsid w:val="00BF0D2E"/>
    <w:rsid w:val="00C077F4"/>
    <w:rsid w:val="00C23B3A"/>
    <w:rsid w:val="00C604FA"/>
    <w:rsid w:val="00CB4052"/>
    <w:rsid w:val="00CC18F3"/>
    <w:rsid w:val="00D224F0"/>
    <w:rsid w:val="00DB7DFB"/>
    <w:rsid w:val="00DE4E95"/>
    <w:rsid w:val="00E13DEF"/>
    <w:rsid w:val="00E40605"/>
    <w:rsid w:val="00E464FA"/>
    <w:rsid w:val="00E76F4A"/>
    <w:rsid w:val="00EA044C"/>
    <w:rsid w:val="00EE24DD"/>
    <w:rsid w:val="00F30A29"/>
    <w:rsid w:val="00F55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291BB7"/>
  <w15:chartTrackingRefBased/>
  <w15:docId w15:val="{31722BBB-FCF6-48D4-8D04-DC7E96245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0C4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0C4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Letter">
    <w:name w:val="Body Text Letter"/>
    <w:basedOn w:val="BodyText"/>
    <w:uiPriority w:val="99"/>
    <w:rsid w:val="00880C44"/>
    <w:pPr>
      <w:spacing w:after="240" w:line="240" w:lineRule="auto"/>
      <w:ind w:firstLine="720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880C4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80C44"/>
  </w:style>
  <w:style w:type="character" w:customStyle="1" w:styleId="Heading1Char">
    <w:name w:val="Heading 1 Char"/>
    <w:basedOn w:val="DefaultParagraphFont"/>
    <w:link w:val="Heading1"/>
    <w:uiPriority w:val="9"/>
    <w:rsid w:val="00880C4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80C4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880C44"/>
    <w:pPr>
      <w:ind w:left="720"/>
      <w:contextualSpacing/>
    </w:pPr>
  </w:style>
  <w:style w:type="paragraph" w:customStyle="1" w:styleId="BodyText0">
    <w:name w:val="BodyText"/>
    <w:qFormat/>
    <w:rsid w:val="00575445"/>
    <w:pPr>
      <w:spacing w:after="240"/>
      <w:contextualSpacing/>
    </w:pPr>
    <w:rPr>
      <w:rFonts w:cstheme="minorHAnsi"/>
    </w:rPr>
  </w:style>
  <w:style w:type="character" w:styleId="PlaceholderText">
    <w:name w:val="Placeholder Text"/>
    <w:basedOn w:val="DefaultParagraphFont"/>
    <w:uiPriority w:val="99"/>
    <w:semiHidden/>
    <w:rsid w:val="006F4B99"/>
    <w:rPr>
      <w:color w:val="808080"/>
    </w:rPr>
  </w:style>
  <w:style w:type="character" w:customStyle="1" w:styleId="kField">
    <w:name w:val="k Field"/>
    <w:basedOn w:val="DefaultParagraphFont"/>
    <w:uiPriority w:val="1"/>
    <w:rsid w:val="00747388"/>
    <w:rPr>
      <w:noProof/>
      <w:color w:val="auto"/>
      <w:lang w:val="en-US"/>
    </w:rPr>
  </w:style>
  <w:style w:type="character" w:customStyle="1" w:styleId="kContent">
    <w:name w:val="k Content"/>
    <w:basedOn w:val="kField"/>
    <w:uiPriority w:val="1"/>
    <w:rsid w:val="00747388"/>
    <w:rPr>
      <w:noProof/>
      <w:color w:val="0000FF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513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52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FA001F-E055-4A49-AFFF-29A9BA588310}"/>
      </w:docPartPr>
      <w:docPartBody>
        <w:p w:rsidR="00843BC7" w:rsidRDefault="008117D9">
          <w:r w:rsidRPr="008D59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A63F431D784247B09432F75BF4F3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8E7C17-3357-4521-8ECA-F124CC0F360F}"/>
      </w:docPartPr>
      <w:docPartBody>
        <w:p w:rsidR="00843BC7" w:rsidRDefault="008117D9" w:rsidP="008117D9">
          <w:pPr>
            <w:pStyle w:val="57A63F431D784247B09432F75BF4F3AE"/>
          </w:pPr>
          <w:r w:rsidRPr="008D59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788835D07A4152BEBC302013B2D9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11D6D-2B1E-4F8D-B3A6-05BD215A6C0A}"/>
      </w:docPartPr>
      <w:docPartBody>
        <w:p w:rsidR="003E2520" w:rsidRDefault="003D5535" w:rsidP="003D5535">
          <w:pPr>
            <w:pStyle w:val="A9788835D07A4152BEBC302013B2D93F"/>
          </w:pPr>
          <w:r w:rsidRPr="008D59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810053DC4C4AD6B979AC48C3F40F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0C0CCD-B5A5-492E-ABC9-15523815E331}"/>
      </w:docPartPr>
      <w:docPartBody>
        <w:p w:rsidR="00345EAA" w:rsidRDefault="003E2520" w:rsidP="003E2520">
          <w:pPr>
            <w:pStyle w:val="9C810053DC4C4AD6B979AC48C3F40F46"/>
          </w:pPr>
          <w:r w:rsidRPr="008D59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C26202491D4A75A1D8A0AAD81260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F0D25B-2E4A-4B53-B17C-530AC504C037}"/>
      </w:docPartPr>
      <w:docPartBody>
        <w:p w:rsidR="00345EAA" w:rsidRDefault="003E2520" w:rsidP="003E2520">
          <w:pPr>
            <w:pStyle w:val="E4C26202491D4A75A1D8A0AAD81260B6"/>
          </w:pPr>
          <w:r w:rsidRPr="008D59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58457B98014884A42D896D43B095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F59684-E5E4-4E5A-B24A-ACF5B6EC32BC}"/>
      </w:docPartPr>
      <w:docPartBody>
        <w:p w:rsidR="00345EAA" w:rsidRDefault="003E2520" w:rsidP="003E2520">
          <w:pPr>
            <w:pStyle w:val="AE58457B98014884A42D896D43B0952D"/>
          </w:pPr>
          <w:r w:rsidRPr="008D59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A07C1F3DD744DF8C81F6106E500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386F5C-43D9-4060-9EA7-F7D17A81B6D3}"/>
      </w:docPartPr>
      <w:docPartBody>
        <w:p w:rsidR="00345EAA" w:rsidRDefault="003E2520" w:rsidP="003E2520">
          <w:pPr>
            <w:pStyle w:val="5BA07C1F3DD744DF8C81F6106E5004B4"/>
          </w:pPr>
          <w:r w:rsidRPr="008D59B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117D9"/>
    <w:rsid w:val="000128CB"/>
    <w:rsid w:val="00155AF6"/>
    <w:rsid w:val="00162989"/>
    <w:rsid w:val="00345EAA"/>
    <w:rsid w:val="003D5535"/>
    <w:rsid w:val="003E2520"/>
    <w:rsid w:val="005C63DA"/>
    <w:rsid w:val="00674A9A"/>
    <w:rsid w:val="006E1B85"/>
    <w:rsid w:val="00805200"/>
    <w:rsid w:val="008117D9"/>
    <w:rsid w:val="00843BC7"/>
    <w:rsid w:val="008D3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E2520"/>
    <w:rPr>
      <w:color w:val="808080"/>
    </w:rPr>
  </w:style>
  <w:style w:type="paragraph" w:customStyle="1" w:styleId="57A63F431D784247B09432F75BF4F3AE">
    <w:name w:val="57A63F431D784247B09432F75BF4F3AE"/>
    <w:rsid w:val="008117D9"/>
  </w:style>
  <w:style w:type="paragraph" w:customStyle="1" w:styleId="35C4BC15DA8A441B80D804D22163A520">
    <w:name w:val="35C4BC15DA8A441B80D804D22163A520"/>
    <w:rsid w:val="008117D9"/>
  </w:style>
  <w:style w:type="paragraph" w:customStyle="1" w:styleId="A9788835D07A4152BEBC302013B2D93F">
    <w:name w:val="A9788835D07A4152BEBC302013B2D93F"/>
    <w:rsid w:val="003D5535"/>
  </w:style>
  <w:style w:type="paragraph" w:customStyle="1" w:styleId="9C810053DC4C4AD6B979AC48C3F40F46">
    <w:name w:val="9C810053DC4C4AD6B979AC48C3F40F46"/>
    <w:rsid w:val="003E2520"/>
  </w:style>
  <w:style w:type="paragraph" w:customStyle="1" w:styleId="E4C26202491D4A75A1D8A0AAD81260B6">
    <w:name w:val="E4C26202491D4A75A1D8A0AAD81260B6"/>
    <w:rsid w:val="003E2520"/>
  </w:style>
  <w:style w:type="paragraph" w:customStyle="1" w:styleId="AE58457B98014884A42D896D43B0952D">
    <w:name w:val="AE58457B98014884A42D896D43B0952D"/>
    <w:rsid w:val="003E2520"/>
  </w:style>
  <w:style w:type="paragraph" w:customStyle="1" w:styleId="5BA07C1F3DD744DF8C81F6106E5004B4">
    <w:name w:val="5BA07C1F3DD744DF8C81F6106E5004B4"/>
    <w:rsid w:val="003E25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3</Pages>
  <Words>575</Words>
  <Characters>327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Mayberry</dc:creator>
  <cp:keywords/>
  <dc:description/>
  <cp:lastModifiedBy>Lowell Stewart</cp:lastModifiedBy>
  <cp:revision>6</cp:revision>
  <dcterms:created xsi:type="dcterms:W3CDTF">2019-07-08T07:03:00Z</dcterms:created>
  <dcterms:modified xsi:type="dcterms:W3CDTF">2019-07-08T17:47:00Z</dcterms:modified>
</cp:coreProperties>
</file>